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129D4" w14:textId="3601C9AA" w:rsidR="00DE123D" w:rsidRPr="00A8333F" w:rsidRDefault="00DE123D" w:rsidP="00A8333F">
      <w:pPr>
        <w:spacing w:after="0" w:line="240" w:lineRule="auto"/>
        <w:rPr>
          <w:rFonts w:asciiTheme="majorHAnsi" w:eastAsia="Arial Narrow" w:hAnsiTheme="majorHAnsi" w:cs="Arial Narrow"/>
          <w:i/>
        </w:rPr>
      </w:pPr>
    </w:p>
    <w:tbl>
      <w:tblPr>
        <w:tblStyle w:val="a0"/>
        <w:tblpPr w:leftFromText="180" w:rightFromText="180" w:vertAnchor="text" w:horzAnchor="page" w:tblpX="829" w:tblpY="1430"/>
        <w:tblW w:w="10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4500"/>
        <w:gridCol w:w="1260"/>
        <w:gridCol w:w="1800"/>
        <w:gridCol w:w="900"/>
        <w:gridCol w:w="1440"/>
      </w:tblGrid>
      <w:tr w:rsidR="00BB3945" w14:paraId="1EDEF1A2" w14:textId="77777777" w:rsidTr="00FA1425">
        <w:tc>
          <w:tcPr>
            <w:tcW w:w="10908" w:type="dxa"/>
            <w:gridSpan w:val="6"/>
            <w:shd w:val="clear" w:color="auto" w:fill="D9D9D9" w:themeFill="background1" w:themeFillShade="D9"/>
          </w:tcPr>
          <w:p w14:paraId="16FDBA40" w14:textId="77777777" w:rsidR="00BB3945" w:rsidRPr="00E9394E" w:rsidRDefault="00BB3945" w:rsidP="00BB3945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  <w:b/>
              </w:rPr>
            </w:pPr>
            <w:r w:rsidRPr="00E9394E">
              <w:rPr>
                <w:rFonts w:asciiTheme="majorHAnsi" w:eastAsia="Arial Narrow" w:hAnsiTheme="majorHAnsi" w:cs="Arial Narrow"/>
                <w:b/>
              </w:rPr>
              <w:t>Child’s Information</w:t>
            </w:r>
          </w:p>
        </w:tc>
      </w:tr>
      <w:tr w:rsidR="00B21459" w14:paraId="3258F6FF" w14:textId="1978AFD1" w:rsidTr="00CF28B8">
        <w:trPr>
          <w:trHeight w:val="580"/>
        </w:trPr>
        <w:tc>
          <w:tcPr>
            <w:tcW w:w="1008" w:type="dxa"/>
            <w:shd w:val="clear" w:color="auto" w:fill="F2F2F2" w:themeFill="background1" w:themeFillShade="F2"/>
          </w:tcPr>
          <w:p w14:paraId="552C0814" w14:textId="744FE140" w:rsidR="00B21459" w:rsidRPr="00FA0109" w:rsidRDefault="00B21459" w:rsidP="00BB3945">
            <w:pPr>
              <w:spacing w:after="0" w:line="240" w:lineRule="auto"/>
              <w:rPr>
                <w:rFonts w:asciiTheme="majorHAnsi" w:eastAsia="Arial Narrow" w:hAnsiTheme="majorHAnsi" w:cs="Arial Narrow"/>
              </w:rPr>
            </w:pPr>
            <w:r w:rsidRPr="002473E5">
              <w:rPr>
                <w:rFonts w:asciiTheme="majorHAnsi" w:eastAsia="Arial Narrow" w:hAnsiTheme="majorHAnsi" w:cs="Arial Narrow"/>
              </w:rPr>
              <w:t>Child</w:t>
            </w:r>
            <w:r>
              <w:rPr>
                <w:rFonts w:asciiTheme="majorHAnsi" w:eastAsia="Arial Narrow" w:hAnsiTheme="majorHAnsi" w:cs="Arial Narrow"/>
              </w:rPr>
              <w:t xml:space="preserve">’s </w:t>
            </w:r>
            <w:r w:rsidRPr="002473E5">
              <w:rPr>
                <w:rFonts w:asciiTheme="majorHAnsi" w:eastAsia="Arial Narrow" w:hAnsiTheme="majorHAnsi" w:cs="Arial Narrow"/>
              </w:rPr>
              <w:t>Name</w:t>
            </w:r>
          </w:p>
        </w:tc>
        <w:tc>
          <w:tcPr>
            <w:tcW w:w="4500" w:type="dxa"/>
          </w:tcPr>
          <w:p w14:paraId="43A5D019" w14:textId="7518D839" w:rsidR="00B21459" w:rsidRDefault="00B21459" w:rsidP="00BB3945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</w:tcPr>
          <w:p w14:paraId="4B2D2181" w14:textId="222AE149" w:rsidR="00B21459" w:rsidRDefault="00B21459" w:rsidP="00BB3945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Theme="majorHAnsi" w:eastAsia="Arial Narrow" w:hAnsiTheme="majorHAnsi" w:cs="Arial Narrow"/>
              </w:rPr>
              <w:t>Date of Birth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6B2436" w14:textId="2BFDE753" w:rsidR="00B21459" w:rsidRDefault="00B21459" w:rsidP="00BB3945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5A821FE" w14:textId="2C791CD7" w:rsidR="00B21459" w:rsidRPr="00B21459" w:rsidRDefault="00B21459" w:rsidP="00B21459">
            <w:pPr>
              <w:spacing w:after="0" w:line="240" w:lineRule="auto"/>
              <w:rPr>
                <w:rFonts w:asciiTheme="majorHAnsi" w:eastAsia="Arial Narrow" w:hAnsiTheme="majorHAnsi" w:cs="Arial Narrow"/>
              </w:rPr>
            </w:pPr>
            <w:r w:rsidRPr="00B21459">
              <w:rPr>
                <w:rFonts w:asciiTheme="majorHAnsi" w:eastAsia="Arial Narrow" w:hAnsiTheme="majorHAnsi" w:cs="Arial Narrow"/>
              </w:rPr>
              <w:t>Gender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5FD963B" w14:textId="77777777" w:rsidR="00B21459" w:rsidRDefault="00B21459" w:rsidP="00BB3945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001B06B6" w14:paraId="03995181" w14:textId="77777777" w:rsidTr="00CF28B8">
        <w:trPr>
          <w:trHeight w:val="580"/>
        </w:trPr>
        <w:tc>
          <w:tcPr>
            <w:tcW w:w="1008" w:type="dxa"/>
            <w:shd w:val="clear" w:color="auto" w:fill="F2F2F2" w:themeFill="background1" w:themeFillShade="F2"/>
          </w:tcPr>
          <w:p w14:paraId="57C4014D" w14:textId="77777777" w:rsidR="001B06B6" w:rsidRDefault="001B06B6" w:rsidP="001B06B6">
            <w:pPr>
              <w:pStyle w:val="NoSpacing"/>
            </w:pPr>
            <w:r w:rsidRPr="002473E5">
              <w:t xml:space="preserve">Street </w:t>
            </w:r>
          </w:p>
          <w:p w14:paraId="1D1CFD13" w14:textId="1572CDA1" w:rsidR="001B06B6" w:rsidRPr="002473E5" w:rsidRDefault="001B06B6" w:rsidP="001B06B6">
            <w:pPr>
              <w:spacing w:after="0" w:line="240" w:lineRule="auto"/>
              <w:rPr>
                <w:rFonts w:asciiTheme="majorHAnsi" w:eastAsia="Arial Narrow" w:hAnsiTheme="majorHAnsi" w:cs="Arial Narrow"/>
              </w:rPr>
            </w:pPr>
            <w:r w:rsidRPr="002473E5">
              <w:t>Address</w:t>
            </w:r>
          </w:p>
        </w:tc>
        <w:tc>
          <w:tcPr>
            <w:tcW w:w="4500" w:type="dxa"/>
          </w:tcPr>
          <w:p w14:paraId="7C257E97" w14:textId="77777777" w:rsidR="001B06B6" w:rsidRDefault="001B06B6" w:rsidP="00BB3945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</w:tcPr>
          <w:p w14:paraId="45766C01" w14:textId="7047471E" w:rsidR="001B06B6" w:rsidRDefault="001B06B6" w:rsidP="00BB3945">
            <w:pPr>
              <w:spacing w:after="0" w:line="240" w:lineRule="auto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>City, State &amp; Zip</w:t>
            </w:r>
          </w:p>
        </w:tc>
        <w:tc>
          <w:tcPr>
            <w:tcW w:w="4140" w:type="dxa"/>
            <w:gridSpan w:val="3"/>
            <w:tcBorders>
              <w:top w:val="single" w:sz="4" w:space="0" w:color="000000" w:themeColor="text1"/>
            </w:tcBorders>
          </w:tcPr>
          <w:p w14:paraId="1F510E2B" w14:textId="77777777" w:rsidR="001B06B6" w:rsidRDefault="001B06B6" w:rsidP="00BB3945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</w:tbl>
    <w:p w14:paraId="336F8627" w14:textId="77777777" w:rsidR="00B21459" w:rsidRDefault="00B21459" w:rsidP="00B21459">
      <w:pPr>
        <w:spacing w:before="120" w:after="120"/>
        <w:rPr>
          <w:rFonts w:asciiTheme="majorHAnsi" w:eastAsia="Arial Narrow" w:hAnsiTheme="majorHAnsi" w:cs="Arial Narrow"/>
          <w:b/>
          <w:bCs/>
          <w:sz w:val="24"/>
          <w:szCs w:val="24"/>
        </w:rPr>
      </w:pPr>
    </w:p>
    <w:tbl>
      <w:tblPr>
        <w:tblpPr w:leftFromText="180" w:rightFromText="180" w:vertAnchor="text" w:horzAnchor="page" w:tblpX="829" w:tblpY="2381"/>
        <w:tblW w:w="109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4140"/>
        <w:gridCol w:w="1350"/>
        <w:gridCol w:w="4050"/>
      </w:tblGrid>
      <w:tr w:rsidR="00532333" w14:paraId="0846BFCA" w14:textId="77777777" w:rsidTr="001B06B6">
        <w:trPr>
          <w:trHeight w:val="343"/>
        </w:trPr>
        <w:tc>
          <w:tcPr>
            <w:tcW w:w="10908" w:type="dxa"/>
            <w:gridSpan w:val="4"/>
            <w:shd w:val="clear" w:color="auto" w:fill="D9D9D9" w:themeFill="background1" w:themeFillShade="D9"/>
            <w:vAlign w:val="center"/>
          </w:tcPr>
          <w:p w14:paraId="051FE4E0" w14:textId="144FE2A7" w:rsidR="00532333" w:rsidRDefault="00532333" w:rsidP="001B06B6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 w:rsidRPr="002473E5">
              <w:rPr>
                <w:rFonts w:asciiTheme="majorHAnsi" w:eastAsia="Arial Narrow" w:hAnsiTheme="majorHAnsi" w:cs="Arial Narrow"/>
              </w:rPr>
              <w:t>Parent/Caregiver</w:t>
            </w:r>
            <w:r>
              <w:rPr>
                <w:rFonts w:asciiTheme="majorHAnsi" w:eastAsia="Arial Narrow" w:hAnsiTheme="majorHAnsi" w:cs="Arial Narrow"/>
              </w:rPr>
              <w:t xml:space="preserve"> Information</w:t>
            </w:r>
            <w:r w:rsidR="00B07DA4">
              <w:rPr>
                <w:rFonts w:asciiTheme="majorHAnsi" w:eastAsia="Arial Narrow" w:hAnsiTheme="majorHAnsi" w:cs="Arial Narrow"/>
              </w:rPr>
              <w:t xml:space="preserve"> (please only include</w:t>
            </w:r>
            <w:r w:rsidR="00E538B9">
              <w:rPr>
                <w:rFonts w:asciiTheme="majorHAnsi" w:eastAsia="Arial Narrow" w:hAnsiTheme="majorHAnsi" w:cs="Arial Narrow"/>
              </w:rPr>
              <w:t xml:space="preserve"> individuals who will be involved with services</w:t>
            </w:r>
            <w:r w:rsidR="00B07DA4">
              <w:rPr>
                <w:rFonts w:asciiTheme="majorHAnsi" w:eastAsia="Arial Narrow" w:hAnsiTheme="majorHAnsi" w:cs="Arial Narrow"/>
              </w:rPr>
              <w:t>)</w:t>
            </w:r>
          </w:p>
        </w:tc>
      </w:tr>
      <w:tr w:rsidR="00532333" w14:paraId="23E9189D" w14:textId="7FB29654" w:rsidTr="007F284B">
        <w:trPr>
          <w:trHeight w:val="359"/>
        </w:trPr>
        <w:tc>
          <w:tcPr>
            <w:tcW w:w="1368" w:type="dxa"/>
            <w:shd w:val="clear" w:color="auto" w:fill="F2F2F2" w:themeFill="background1" w:themeFillShade="F2"/>
            <w:vAlign w:val="center"/>
          </w:tcPr>
          <w:p w14:paraId="1E67A894" w14:textId="19B64199" w:rsidR="00532333" w:rsidRPr="002473E5" w:rsidRDefault="007F284B" w:rsidP="001B06B6">
            <w:pPr>
              <w:pStyle w:val="NoSpacing"/>
            </w:pPr>
            <w:r>
              <w:t>Caregiver</w:t>
            </w:r>
            <w:r w:rsidR="00532333">
              <w:t xml:space="preserve"> </w:t>
            </w:r>
            <w:r w:rsidR="00AB0010">
              <w:t>#</w:t>
            </w:r>
            <w:r w:rsidR="00532333">
              <w:t>1 Full Name</w:t>
            </w:r>
          </w:p>
        </w:tc>
        <w:tc>
          <w:tcPr>
            <w:tcW w:w="4140" w:type="dxa"/>
            <w:vAlign w:val="center"/>
          </w:tcPr>
          <w:p w14:paraId="09BAEEB7" w14:textId="77777777" w:rsidR="00532333" w:rsidRPr="002473E5" w:rsidRDefault="00532333" w:rsidP="001B06B6">
            <w:pPr>
              <w:pStyle w:val="NoSpacing"/>
            </w:pP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8FEAAEA" w14:textId="2A043F3E" w:rsidR="00532333" w:rsidRDefault="007F284B" w:rsidP="001B06B6">
            <w:pPr>
              <w:pStyle w:val="NoSpacing"/>
            </w:pPr>
            <w:r>
              <w:t>Caregiver</w:t>
            </w:r>
            <w:r w:rsidR="00532333">
              <w:t xml:space="preserve"> </w:t>
            </w:r>
            <w:r w:rsidR="00AB0010">
              <w:t>#</w:t>
            </w:r>
            <w:r w:rsidR="00532333">
              <w:t>2</w:t>
            </w:r>
          </w:p>
          <w:p w14:paraId="0F908920" w14:textId="68E39622" w:rsidR="00532333" w:rsidRPr="002473E5" w:rsidRDefault="00532333" w:rsidP="001B06B6">
            <w:pPr>
              <w:pStyle w:val="NoSpacing"/>
            </w:pPr>
            <w:r>
              <w:t>Full Name</w:t>
            </w:r>
          </w:p>
        </w:tc>
        <w:tc>
          <w:tcPr>
            <w:tcW w:w="4050" w:type="dxa"/>
            <w:vAlign w:val="center"/>
          </w:tcPr>
          <w:p w14:paraId="013E024A" w14:textId="77777777" w:rsidR="00532333" w:rsidRPr="002473E5" w:rsidRDefault="00532333" w:rsidP="001B06B6">
            <w:pPr>
              <w:pStyle w:val="NoSpacing"/>
            </w:pPr>
          </w:p>
        </w:tc>
      </w:tr>
      <w:tr w:rsidR="001B06B6" w14:paraId="7836F6FC" w14:textId="77777777" w:rsidTr="007F284B">
        <w:trPr>
          <w:trHeight w:val="350"/>
        </w:trPr>
        <w:tc>
          <w:tcPr>
            <w:tcW w:w="1368" w:type="dxa"/>
            <w:shd w:val="clear" w:color="auto" w:fill="F2F2F2" w:themeFill="background1" w:themeFillShade="F2"/>
            <w:vAlign w:val="center"/>
          </w:tcPr>
          <w:p w14:paraId="218AD05F" w14:textId="77777777" w:rsidR="001B06B6" w:rsidRDefault="001B06B6" w:rsidP="001B06B6">
            <w:pPr>
              <w:pStyle w:val="NoSpacing"/>
            </w:pPr>
            <w:r w:rsidRPr="002473E5">
              <w:t xml:space="preserve">Street </w:t>
            </w:r>
          </w:p>
          <w:p w14:paraId="09B8364F" w14:textId="65688A53" w:rsidR="001B06B6" w:rsidRDefault="001B06B6" w:rsidP="001B06B6">
            <w:pPr>
              <w:pStyle w:val="NoSpacing"/>
            </w:pPr>
            <w:r w:rsidRPr="002473E5">
              <w:t>Address</w:t>
            </w:r>
          </w:p>
        </w:tc>
        <w:tc>
          <w:tcPr>
            <w:tcW w:w="4140" w:type="dxa"/>
            <w:vAlign w:val="center"/>
          </w:tcPr>
          <w:p w14:paraId="7B08203B" w14:textId="77777777" w:rsidR="001B06B6" w:rsidRPr="002473E5" w:rsidRDefault="001B06B6" w:rsidP="001B06B6">
            <w:pPr>
              <w:pStyle w:val="NoSpacing"/>
            </w:pP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01C965BB" w14:textId="15DF9F9A" w:rsidR="001B06B6" w:rsidRDefault="001B06B6" w:rsidP="001B06B6">
            <w:pPr>
              <w:pStyle w:val="NoSpacing"/>
            </w:pPr>
            <w:r>
              <w:rPr>
                <w:rFonts w:asciiTheme="majorHAnsi" w:eastAsia="Arial Narrow" w:hAnsiTheme="majorHAnsi" w:cs="Arial Narrow"/>
              </w:rPr>
              <w:t>City, State &amp; Zip</w:t>
            </w:r>
          </w:p>
        </w:tc>
        <w:tc>
          <w:tcPr>
            <w:tcW w:w="4050" w:type="dxa"/>
            <w:vAlign w:val="center"/>
          </w:tcPr>
          <w:p w14:paraId="265078CC" w14:textId="77777777" w:rsidR="001B06B6" w:rsidRPr="002473E5" w:rsidRDefault="001B06B6" w:rsidP="001B06B6">
            <w:pPr>
              <w:pStyle w:val="NoSpacing"/>
            </w:pPr>
          </w:p>
        </w:tc>
      </w:tr>
      <w:tr w:rsidR="00532333" w14:paraId="64B656A7" w14:textId="7C11AC9E" w:rsidTr="007F284B">
        <w:trPr>
          <w:trHeight w:val="251"/>
        </w:trPr>
        <w:tc>
          <w:tcPr>
            <w:tcW w:w="1368" w:type="dxa"/>
            <w:shd w:val="clear" w:color="auto" w:fill="F2F2F2" w:themeFill="background1" w:themeFillShade="F2"/>
            <w:vAlign w:val="center"/>
          </w:tcPr>
          <w:p w14:paraId="0DFC7F94" w14:textId="3502DF97" w:rsidR="00532333" w:rsidRPr="002473E5" w:rsidRDefault="001B06B6" w:rsidP="001B06B6">
            <w:pPr>
              <w:pStyle w:val="NoSpacing"/>
            </w:pPr>
            <w:r>
              <w:t xml:space="preserve">Phone Number </w:t>
            </w:r>
          </w:p>
        </w:tc>
        <w:tc>
          <w:tcPr>
            <w:tcW w:w="4140" w:type="dxa"/>
            <w:vAlign w:val="center"/>
          </w:tcPr>
          <w:p w14:paraId="2AB6FA94" w14:textId="77777777" w:rsidR="00532333" w:rsidRPr="002473E5" w:rsidRDefault="00532333" w:rsidP="001B06B6">
            <w:pPr>
              <w:pStyle w:val="NoSpacing"/>
            </w:pP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50FBC60" w14:textId="3B452E3C" w:rsidR="00532333" w:rsidRPr="002473E5" w:rsidRDefault="001B06B6" w:rsidP="001B06B6">
            <w:pPr>
              <w:pStyle w:val="NoSpacing"/>
            </w:pPr>
            <w:r>
              <w:t xml:space="preserve">Additional Phone </w:t>
            </w:r>
          </w:p>
        </w:tc>
        <w:tc>
          <w:tcPr>
            <w:tcW w:w="4050" w:type="dxa"/>
            <w:vAlign w:val="center"/>
          </w:tcPr>
          <w:p w14:paraId="4D18239B" w14:textId="77777777" w:rsidR="00532333" w:rsidRPr="002473E5" w:rsidRDefault="00532333" w:rsidP="001B06B6">
            <w:pPr>
              <w:pStyle w:val="NoSpacing"/>
            </w:pPr>
          </w:p>
        </w:tc>
      </w:tr>
      <w:tr w:rsidR="00532333" w14:paraId="30AB088D" w14:textId="429F7F6E" w:rsidTr="007810B0">
        <w:trPr>
          <w:trHeight w:val="434"/>
        </w:trPr>
        <w:tc>
          <w:tcPr>
            <w:tcW w:w="1368" w:type="dxa"/>
            <w:shd w:val="clear" w:color="auto" w:fill="F2F2F2" w:themeFill="background1" w:themeFillShade="F2"/>
            <w:vAlign w:val="center"/>
          </w:tcPr>
          <w:p w14:paraId="7484B378" w14:textId="55953126" w:rsidR="00532333" w:rsidRPr="002473E5" w:rsidRDefault="001B06B6" w:rsidP="001B06B6">
            <w:pPr>
              <w:pStyle w:val="NoSpacing"/>
            </w:pPr>
            <w:r>
              <w:t>Email</w:t>
            </w:r>
            <w:r w:rsidR="00EA2C7C">
              <w:t xml:space="preserve"> #1</w:t>
            </w:r>
          </w:p>
        </w:tc>
        <w:tc>
          <w:tcPr>
            <w:tcW w:w="4140" w:type="dxa"/>
            <w:vAlign w:val="center"/>
          </w:tcPr>
          <w:p w14:paraId="21E5FE61" w14:textId="77777777" w:rsidR="00532333" w:rsidRPr="002473E5" w:rsidRDefault="00532333" w:rsidP="001B06B6">
            <w:pPr>
              <w:pStyle w:val="NoSpacing"/>
            </w:pP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4D89A21" w14:textId="1BEDB469" w:rsidR="00532333" w:rsidRPr="002473E5" w:rsidRDefault="00EA2C7C" w:rsidP="001B06B6">
            <w:pPr>
              <w:pStyle w:val="NoSpacing"/>
            </w:pPr>
            <w:r>
              <w:t>Email #2</w:t>
            </w:r>
          </w:p>
        </w:tc>
        <w:tc>
          <w:tcPr>
            <w:tcW w:w="4050" w:type="dxa"/>
            <w:vAlign w:val="center"/>
          </w:tcPr>
          <w:p w14:paraId="7BE86ED5" w14:textId="77777777" w:rsidR="00532333" w:rsidRPr="002473E5" w:rsidRDefault="00532333" w:rsidP="001B06B6">
            <w:pPr>
              <w:pStyle w:val="NoSpacing"/>
            </w:pPr>
          </w:p>
        </w:tc>
      </w:tr>
      <w:tr w:rsidR="00532333" w14:paraId="3C316E85" w14:textId="0E9A9E3D" w:rsidTr="00CF28B8">
        <w:trPr>
          <w:trHeight w:val="350"/>
        </w:trPr>
        <w:tc>
          <w:tcPr>
            <w:tcW w:w="10908" w:type="dxa"/>
            <w:gridSpan w:val="4"/>
            <w:shd w:val="clear" w:color="auto" w:fill="auto"/>
            <w:vAlign w:val="center"/>
          </w:tcPr>
          <w:p w14:paraId="5CB53E75" w14:textId="0F6B3770" w:rsidR="00532333" w:rsidRPr="002473E5" w:rsidRDefault="00532333" w:rsidP="001B06B6">
            <w:pPr>
              <w:pStyle w:val="NoSpacing"/>
            </w:pPr>
            <w:r>
              <w:rPr>
                <w:rFonts w:asciiTheme="majorHAnsi" w:eastAsia="Arial Narrow" w:hAnsiTheme="majorHAnsi" w:cs="Arial Narrow"/>
              </w:rPr>
              <w:t xml:space="preserve">Is this person the child’s legal guardian? </w:t>
            </w:r>
            <w:r w:rsidR="00CF28B8">
              <w:rPr>
                <w:rFonts w:asciiTheme="majorHAnsi" w:eastAsia="Arial Narrow" w:hAnsiTheme="majorHAnsi" w:cs="Arial Narrow"/>
              </w:rPr>
              <w:t xml:space="preserve">  </w:t>
            </w:r>
            <w:r w:rsidRPr="00BC4F7B">
              <w:rPr>
                <w:rFonts w:ascii="MS Gothic" w:eastAsia="MS Gothic" w:hAnsi="MS Gothic"/>
                <w:color w:val="000000"/>
                <w:sz w:val="24"/>
              </w:rPr>
              <w:t>☐</w:t>
            </w:r>
            <w:r>
              <w:rPr>
                <w:rFonts w:ascii="MS Gothic" w:eastAsia="MS Gothic" w:hAnsi="MS Gothic"/>
                <w:color w:val="000000"/>
                <w:sz w:val="24"/>
              </w:rPr>
              <w:t xml:space="preserve"> </w:t>
            </w:r>
            <w:r>
              <w:rPr>
                <w:rFonts w:asciiTheme="majorHAnsi" w:eastAsia="Arial Narrow" w:hAnsiTheme="majorHAnsi" w:cs="Arial Narrow"/>
              </w:rPr>
              <w:t xml:space="preserve">Yes         </w:t>
            </w:r>
            <w:r w:rsidRPr="00BC4F7B">
              <w:rPr>
                <w:rFonts w:ascii="MS Gothic" w:eastAsia="MS Gothic" w:hAnsi="MS Gothic"/>
                <w:color w:val="000000"/>
                <w:sz w:val="24"/>
              </w:rPr>
              <w:t>☐</w:t>
            </w:r>
            <w:r>
              <w:rPr>
                <w:rFonts w:ascii="MS Gothic" w:eastAsia="MS Gothic" w:hAnsi="MS Gothic"/>
                <w:color w:val="000000"/>
                <w:sz w:val="24"/>
              </w:rPr>
              <w:t xml:space="preserve"> </w:t>
            </w:r>
            <w:r>
              <w:rPr>
                <w:rFonts w:asciiTheme="majorHAnsi" w:eastAsia="Arial Narrow" w:hAnsiTheme="majorHAnsi" w:cs="Arial Narrow"/>
              </w:rPr>
              <w:t xml:space="preserve">No       </w:t>
            </w:r>
            <w:proofErr w:type="gramStart"/>
            <w:r w:rsidRPr="00BC4F7B">
              <w:rPr>
                <w:rFonts w:ascii="MS Gothic" w:eastAsia="MS Gothic" w:hAnsi="MS Gothic"/>
                <w:color w:val="000000"/>
                <w:sz w:val="24"/>
              </w:rPr>
              <w:t>☐</w:t>
            </w:r>
            <w:r>
              <w:rPr>
                <w:rFonts w:asciiTheme="majorHAnsi" w:eastAsia="Arial Narrow" w:hAnsiTheme="majorHAnsi" w:cs="Arial Narrow"/>
              </w:rPr>
              <w:t xml:space="preserve">  Unsure</w:t>
            </w:r>
            <w:proofErr w:type="gramEnd"/>
          </w:p>
        </w:tc>
      </w:tr>
      <w:tr w:rsidR="00532333" w14:paraId="4644FFF3" w14:textId="2E9898E1" w:rsidTr="001B06B6">
        <w:trPr>
          <w:trHeight w:val="383"/>
        </w:trPr>
        <w:tc>
          <w:tcPr>
            <w:tcW w:w="10908" w:type="dxa"/>
            <w:gridSpan w:val="4"/>
            <w:shd w:val="clear" w:color="auto" w:fill="auto"/>
            <w:vAlign w:val="center"/>
          </w:tcPr>
          <w:p w14:paraId="2F2DBEDD" w14:textId="019A462A" w:rsidR="00532333" w:rsidRPr="00532333" w:rsidRDefault="00532333" w:rsidP="001B06B6">
            <w:pPr>
              <w:pStyle w:val="NoSpacing"/>
            </w:pPr>
            <w:r>
              <w:t xml:space="preserve">Does family need an interpreter?    </w:t>
            </w:r>
            <w:r w:rsidRPr="00BC4F7B">
              <w:rPr>
                <w:rFonts w:ascii="MS Gothic" w:eastAsia="MS Gothic" w:hAnsi="MS Gothic"/>
                <w:color w:val="000000"/>
              </w:rPr>
              <w:t>☐</w:t>
            </w:r>
            <w:r>
              <w:t xml:space="preserve"> Yes     </w:t>
            </w:r>
            <w:r w:rsidRPr="00BC4F7B">
              <w:rPr>
                <w:rFonts w:ascii="MS Gothic" w:eastAsia="MS Gothic" w:hAnsi="MS Gothic"/>
                <w:color w:val="000000"/>
              </w:rPr>
              <w:t>☐</w:t>
            </w:r>
            <w:r>
              <w:rPr>
                <w:rFonts w:ascii="MS Gothic" w:eastAsia="MS Gothic" w:hAnsi="MS Gothic"/>
                <w:color w:val="000000"/>
              </w:rPr>
              <w:t xml:space="preserve"> </w:t>
            </w:r>
            <w:r>
              <w:t xml:space="preserve">No         Language spoken: </w:t>
            </w:r>
          </w:p>
        </w:tc>
      </w:tr>
      <w:tr w:rsidR="00532333" w14:paraId="628191D0" w14:textId="5040E366" w:rsidTr="00CF28B8">
        <w:trPr>
          <w:trHeight w:val="404"/>
        </w:trPr>
        <w:tc>
          <w:tcPr>
            <w:tcW w:w="10908" w:type="dxa"/>
            <w:gridSpan w:val="4"/>
            <w:shd w:val="clear" w:color="auto" w:fill="auto"/>
            <w:vAlign w:val="center"/>
          </w:tcPr>
          <w:p w14:paraId="6460A19C" w14:textId="3914B6DD" w:rsidR="00532333" w:rsidRPr="002473E5" w:rsidRDefault="00532333" w:rsidP="001B06B6">
            <w:pPr>
              <w:pStyle w:val="NoSpacing"/>
            </w:pPr>
            <w:r w:rsidRPr="002473E5">
              <w:t xml:space="preserve">Best </w:t>
            </w:r>
            <w:r>
              <w:t xml:space="preserve">Day(s) and </w:t>
            </w:r>
            <w:r w:rsidRPr="002473E5">
              <w:t>Time</w:t>
            </w:r>
            <w:r>
              <w:t>(s)</w:t>
            </w:r>
            <w:r w:rsidRPr="002473E5">
              <w:t xml:space="preserve"> </w:t>
            </w:r>
            <w:r>
              <w:t>to</w:t>
            </w:r>
            <w:r w:rsidRPr="002473E5">
              <w:t xml:space="preserve"> Contact</w:t>
            </w:r>
            <w:r>
              <w:t xml:space="preserve">: </w:t>
            </w:r>
          </w:p>
        </w:tc>
      </w:tr>
      <w:tr w:rsidR="00CF28B8" w14:paraId="59301BE0" w14:textId="77777777" w:rsidTr="00CF28B8">
        <w:trPr>
          <w:trHeight w:val="404"/>
        </w:trPr>
        <w:tc>
          <w:tcPr>
            <w:tcW w:w="10908" w:type="dxa"/>
            <w:gridSpan w:val="4"/>
            <w:shd w:val="clear" w:color="auto" w:fill="auto"/>
            <w:vAlign w:val="center"/>
          </w:tcPr>
          <w:p w14:paraId="2F75E71D" w14:textId="237B4334" w:rsidR="00CF28B8" w:rsidRPr="002473E5" w:rsidRDefault="00CF28B8" w:rsidP="00CF28B8">
            <w:pPr>
              <w:pStyle w:val="NoSpacing"/>
            </w:pPr>
            <w:r>
              <w:t xml:space="preserve">Has Parent/Caregiver </w:t>
            </w:r>
            <w:r w:rsidR="003708D4">
              <w:t>expressed interest in services?</w:t>
            </w:r>
            <w:r>
              <w:t xml:space="preserve">   </w:t>
            </w:r>
            <w:r w:rsidRPr="00BC4F7B">
              <w:rPr>
                <w:rFonts w:ascii="MS Gothic" w:eastAsia="MS Gothic" w:hAnsi="MS Gothic"/>
                <w:color w:val="000000"/>
                <w:sz w:val="24"/>
              </w:rPr>
              <w:t>☐</w:t>
            </w:r>
            <w:r>
              <w:rPr>
                <w:rFonts w:ascii="MS Gothic" w:eastAsia="MS Gothic" w:hAnsi="MS Gothic"/>
                <w:color w:val="000000"/>
                <w:sz w:val="24"/>
              </w:rPr>
              <w:t xml:space="preserve"> </w:t>
            </w:r>
            <w:r>
              <w:rPr>
                <w:rFonts w:asciiTheme="majorHAnsi" w:eastAsia="Arial Narrow" w:hAnsiTheme="majorHAnsi" w:cs="Arial Narrow"/>
              </w:rPr>
              <w:t xml:space="preserve">Yes    </w:t>
            </w:r>
            <w:r w:rsidRPr="00BC4F7B">
              <w:rPr>
                <w:rFonts w:ascii="MS Gothic" w:eastAsia="MS Gothic" w:hAnsi="MS Gothic"/>
                <w:color w:val="000000"/>
                <w:sz w:val="24"/>
              </w:rPr>
              <w:t>☐</w:t>
            </w:r>
            <w:r>
              <w:rPr>
                <w:rFonts w:ascii="MS Gothic" w:eastAsia="MS Gothic" w:hAnsi="MS Gothic"/>
                <w:color w:val="000000"/>
                <w:sz w:val="24"/>
              </w:rPr>
              <w:t xml:space="preserve"> </w:t>
            </w:r>
            <w:r>
              <w:rPr>
                <w:rFonts w:asciiTheme="majorHAnsi" w:eastAsia="Arial Narrow" w:hAnsiTheme="majorHAnsi" w:cs="Arial Narrow"/>
              </w:rPr>
              <w:t xml:space="preserve">No     If no, explain:  </w:t>
            </w:r>
          </w:p>
        </w:tc>
      </w:tr>
    </w:tbl>
    <w:p w14:paraId="587A549E" w14:textId="77777777" w:rsidR="00B21459" w:rsidRDefault="00B21459" w:rsidP="00B21459">
      <w:pPr>
        <w:spacing w:before="120" w:after="120"/>
        <w:rPr>
          <w:rFonts w:asciiTheme="majorHAnsi" w:eastAsia="Arial Narrow" w:hAnsiTheme="majorHAnsi" w:cs="Arial Narrow"/>
          <w:b/>
          <w:bCs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66"/>
        <w:gridCol w:w="8942"/>
      </w:tblGrid>
      <w:tr w:rsidR="005F1FBC" w14:paraId="619A1137" w14:textId="77777777" w:rsidTr="00703AB3">
        <w:tc>
          <w:tcPr>
            <w:tcW w:w="1980" w:type="dxa"/>
          </w:tcPr>
          <w:p w14:paraId="29E48BDA" w14:textId="403EAF6B" w:rsidR="00703AB3" w:rsidRDefault="00703AB3" w:rsidP="00703AB3">
            <w:pPr>
              <w:jc w:val="center"/>
              <w:rPr>
                <w:rFonts w:asciiTheme="majorHAnsi" w:eastAsia="Arial Narrow" w:hAnsiTheme="majorHAnsi" w:cs="Arial Narrow"/>
                <w:b/>
                <w:bCs/>
                <w:sz w:val="24"/>
                <w:szCs w:val="24"/>
              </w:rPr>
            </w:pPr>
            <w:r>
              <w:rPr>
                <w:rFonts w:asciiTheme="majorHAnsi" w:eastAsia="Arial Narrow" w:hAnsiTheme="majorHAnsi" w:cs="Arial Narrow"/>
                <w:b/>
                <w:bCs/>
                <w:sz w:val="24"/>
                <w:szCs w:val="24"/>
              </w:rPr>
              <w:t>M-CHAT SCORE</w:t>
            </w:r>
          </w:p>
          <w:p w14:paraId="70F01D9F" w14:textId="024BF540" w:rsidR="00703AB3" w:rsidRPr="005F1FBC" w:rsidRDefault="00703AB3" w:rsidP="00A6509D">
            <w:pPr>
              <w:spacing w:line="360" w:lineRule="auto"/>
              <w:jc w:val="center"/>
              <w:rPr>
                <w:rFonts w:asciiTheme="majorHAnsi" w:eastAsia="Arial Narrow" w:hAnsiTheme="majorHAnsi" w:cs="Arial Narrow"/>
                <w:i/>
                <w:iCs/>
                <w:sz w:val="16"/>
                <w:szCs w:val="16"/>
              </w:rPr>
            </w:pPr>
            <w:r w:rsidRPr="005F1FBC">
              <w:rPr>
                <w:rFonts w:asciiTheme="majorHAnsi" w:eastAsia="Arial Narrow" w:hAnsiTheme="majorHAnsi" w:cs="Arial Narrow"/>
                <w:i/>
                <w:iCs/>
                <w:sz w:val="16"/>
                <w:szCs w:val="16"/>
              </w:rPr>
              <w:t>(</w:t>
            </w:r>
            <w:proofErr w:type="gramStart"/>
            <w:r w:rsidRPr="005F1FBC">
              <w:rPr>
                <w:rFonts w:asciiTheme="majorHAnsi" w:eastAsia="Arial Narrow" w:hAnsiTheme="majorHAnsi" w:cs="Arial Narrow"/>
                <w:i/>
                <w:iCs/>
                <w:sz w:val="16"/>
                <w:szCs w:val="16"/>
              </w:rPr>
              <w:t>circle</w:t>
            </w:r>
            <w:proofErr w:type="gramEnd"/>
            <w:r w:rsidRPr="005F1FBC">
              <w:rPr>
                <w:rFonts w:asciiTheme="majorHAnsi" w:eastAsia="Arial Narrow" w:hAnsiTheme="majorHAnsi" w:cs="Arial Narrow"/>
                <w:i/>
                <w:iCs/>
                <w:sz w:val="16"/>
                <w:szCs w:val="16"/>
              </w:rPr>
              <w:t xml:space="preserve"> one)</w:t>
            </w:r>
          </w:p>
          <w:p w14:paraId="40FC6C75" w14:textId="77777777" w:rsidR="00703AB3" w:rsidRDefault="00703AB3" w:rsidP="00A6509D">
            <w:pPr>
              <w:spacing w:line="360" w:lineRule="auto"/>
              <w:jc w:val="center"/>
              <w:rPr>
                <w:rFonts w:asciiTheme="majorHAnsi" w:eastAsia="Arial Narrow" w:hAnsiTheme="majorHAnsi" w:cs="Arial Narrow"/>
                <w:sz w:val="24"/>
                <w:szCs w:val="24"/>
              </w:rPr>
            </w:pP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t>0-2</w:t>
            </w:r>
            <w:r w:rsidR="00A6509D">
              <w:rPr>
                <w:rFonts w:asciiTheme="majorHAnsi" w:eastAsia="Arial Narrow" w:hAnsiTheme="majorHAnsi" w:cs="Arial Narrow"/>
                <w:sz w:val="24"/>
                <w:szCs w:val="24"/>
              </w:rPr>
              <w:t xml:space="preserve"> </w:t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t xml:space="preserve">   </w:t>
            </w:r>
            <w:r w:rsidR="00A6509D">
              <w:rPr>
                <w:rFonts w:asciiTheme="majorHAnsi" w:eastAsia="Arial Narrow" w:hAnsiTheme="majorHAnsi" w:cs="Arial Narrow"/>
                <w:sz w:val="24"/>
                <w:szCs w:val="24"/>
              </w:rPr>
              <w:t xml:space="preserve"> </w:t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t xml:space="preserve">3-7 </w:t>
            </w:r>
            <w:r w:rsidR="00A6509D">
              <w:rPr>
                <w:rFonts w:asciiTheme="majorHAnsi" w:eastAsia="Arial Narrow" w:hAnsiTheme="majorHAnsi" w:cs="Arial Narrow"/>
                <w:sz w:val="24"/>
                <w:szCs w:val="24"/>
              </w:rPr>
              <w:t xml:space="preserve">  </w:t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t xml:space="preserve">  8+</w:t>
            </w:r>
          </w:p>
          <w:p w14:paraId="3EB5447F" w14:textId="77777777" w:rsidR="00557A5F" w:rsidRDefault="005F1FBC" w:rsidP="00A6509D">
            <w:pPr>
              <w:spacing w:line="360" w:lineRule="auto"/>
              <w:jc w:val="center"/>
              <w:rPr>
                <w:rFonts w:asciiTheme="majorHAnsi" w:eastAsia="Arial Narrow" w:hAnsiTheme="majorHAnsi" w:cs="Arial Narrow"/>
                <w:sz w:val="16"/>
                <w:szCs w:val="16"/>
              </w:rPr>
            </w:pPr>
            <w:r>
              <w:rPr>
                <w:rFonts w:asciiTheme="majorHAnsi" w:eastAsia="Arial Narrow" w:hAnsiTheme="majorHAnsi" w:cs="Arial Narrow"/>
                <w:sz w:val="16"/>
                <w:szCs w:val="16"/>
              </w:rPr>
              <w:t>i</w:t>
            </w:r>
            <w:r w:rsidR="00557A5F" w:rsidRPr="00557A5F">
              <w:rPr>
                <w:rFonts w:asciiTheme="majorHAnsi" w:eastAsia="Arial Narrow" w:hAnsiTheme="majorHAnsi" w:cs="Arial Narrow"/>
                <w:sz w:val="16"/>
                <w:szCs w:val="16"/>
              </w:rPr>
              <w:t xml:space="preserve">f 3-7 please list items </w:t>
            </w:r>
            <w:r>
              <w:rPr>
                <w:rFonts w:asciiTheme="majorHAnsi" w:eastAsia="Arial Narrow" w:hAnsiTheme="majorHAnsi" w:cs="Arial Narrow"/>
                <w:sz w:val="16"/>
                <w:szCs w:val="16"/>
              </w:rPr>
              <w:t>#s</w:t>
            </w:r>
          </w:p>
          <w:p w14:paraId="3093989D" w14:textId="010C53AD" w:rsidR="005F1FBC" w:rsidRPr="00557A5F" w:rsidRDefault="005F1FBC" w:rsidP="00A6509D">
            <w:pPr>
              <w:spacing w:line="360" w:lineRule="auto"/>
              <w:jc w:val="center"/>
              <w:rPr>
                <w:rFonts w:asciiTheme="majorHAnsi" w:eastAsia="Arial Narrow" w:hAnsiTheme="majorHAnsi" w:cs="Arial Narrow"/>
                <w:sz w:val="16"/>
                <w:szCs w:val="16"/>
              </w:rPr>
            </w:pPr>
            <w:r>
              <w:rPr>
                <w:rFonts w:asciiTheme="majorHAnsi" w:eastAsia="Arial Narrow" w:hAnsiTheme="majorHAnsi" w:cs="Arial Narrow"/>
                <w:sz w:val="16"/>
                <w:szCs w:val="16"/>
              </w:rPr>
              <w:t>__________________</w:t>
            </w:r>
          </w:p>
        </w:tc>
        <w:tc>
          <w:tcPr>
            <w:tcW w:w="8928" w:type="dxa"/>
          </w:tcPr>
          <w:p w14:paraId="10C019C9" w14:textId="15651D0C" w:rsidR="00703AB3" w:rsidRDefault="00703AB3" w:rsidP="00703AB3">
            <w:pPr>
              <w:spacing w:before="240" w:after="120"/>
              <w:rPr>
                <w:rFonts w:asciiTheme="majorHAnsi" w:eastAsia="Arial Narrow" w:hAnsiTheme="majorHAnsi" w:cs="Arial Narrow"/>
                <w:sz w:val="24"/>
                <w:szCs w:val="24"/>
              </w:rPr>
            </w:pP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t xml:space="preserve">Reason for Referral: </w:t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</w: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softHyphen/>
              <w:t>________________________________________________________</w:t>
            </w:r>
          </w:p>
          <w:p w14:paraId="29529E92" w14:textId="77D09382" w:rsidR="00703AB3" w:rsidRDefault="00703AB3" w:rsidP="00703AB3">
            <w:pPr>
              <w:spacing w:before="240" w:after="120"/>
              <w:rPr>
                <w:rFonts w:asciiTheme="majorHAnsi" w:eastAsia="Arial Narrow" w:hAnsiTheme="majorHAnsi" w:cs="Arial Narrow"/>
                <w:sz w:val="24"/>
                <w:szCs w:val="24"/>
              </w:rPr>
            </w:pPr>
            <w:r>
              <w:rPr>
                <w:rFonts w:asciiTheme="majorHAnsi" w:eastAsia="Arial Narrow" w:hAnsiTheme="majorHAnsi" w:cs="Arial Narrow"/>
                <w:sz w:val="24"/>
                <w:szCs w:val="24"/>
              </w:rPr>
              <w:t>_________________________________________________________________________</w:t>
            </w:r>
          </w:p>
        </w:tc>
      </w:tr>
    </w:tbl>
    <w:p w14:paraId="677F35A9" w14:textId="6897A34B" w:rsidR="00934BCA" w:rsidRPr="004E28CE" w:rsidRDefault="003155A0" w:rsidP="00CF28B8">
      <w:pPr>
        <w:spacing w:before="120" w:after="120"/>
        <w:rPr>
          <w:rFonts w:asciiTheme="majorHAnsi" w:eastAsia="Arial Narrow" w:hAnsiTheme="majorHAnsi" w:cs="Arial Narrow"/>
          <w:sz w:val="24"/>
          <w:szCs w:val="24"/>
        </w:rPr>
      </w:pPr>
      <w:r>
        <w:rPr>
          <w:rFonts w:asciiTheme="majorHAnsi" w:eastAsia="Arial Narrow" w:hAnsiTheme="majorHAnsi" w:cs="Arial Narrow"/>
          <w:b/>
          <w:bCs/>
          <w:sz w:val="24"/>
          <w:szCs w:val="24"/>
        </w:rPr>
        <w:t xml:space="preserve">Which of our offered services have you </w:t>
      </w:r>
      <w:r>
        <w:rPr>
          <w:rFonts w:asciiTheme="majorHAnsi" w:eastAsia="Arial Narrow" w:hAnsiTheme="majorHAnsi" w:cs="Arial Narrow"/>
          <w:b/>
          <w:bCs/>
          <w:sz w:val="24"/>
          <w:szCs w:val="24"/>
          <w:u w:val="single"/>
        </w:rPr>
        <w:t>discussed with the client</w:t>
      </w:r>
      <w:r w:rsidR="00934BCA" w:rsidRPr="004E28CE">
        <w:rPr>
          <w:rFonts w:asciiTheme="majorHAnsi" w:eastAsia="Arial Narrow" w:hAnsiTheme="majorHAnsi" w:cs="Arial Narrow"/>
          <w:b/>
          <w:bCs/>
          <w:sz w:val="24"/>
          <w:szCs w:val="24"/>
        </w:rPr>
        <w:t>?</w:t>
      </w:r>
      <w:r w:rsidR="00D607BA">
        <w:rPr>
          <w:rFonts w:asciiTheme="majorHAnsi" w:eastAsia="Arial Narrow" w:hAnsiTheme="majorHAnsi" w:cs="Arial Narrow"/>
          <w:b/>
          <w:bCs/>
          <w:sz w:val="24"/>
          <w:szCs w:val="24"/>
        </w:rPr>
        <w:t xml:space="preserve"> </w:t>
      </w:r>
    </w:p>
    <w:p w14:paraId="0E1DCB8E" w14:textId="680541EF" w:rsidR="00284890" w:rsidRPr="00AB0010" w:rsidRDefault="00D607BA" w:rsidP="00AB0010">
      <w:pPr>
        <w:pStyle w:val="NoSpacing"/>
      </w:pPr>
      <w:proofErr w:type="gramStart"/>
      <w:r w:rsidRPr="00AB0010">
        <w:rPr>
          <w:rFonts w:ascii="Menlo Regular" w:eastAsia="MS Gothic" w:hAnsi="Menlo Regular" w:cs="Menlo Regular"/>
          <w:color w:val="000000"/>
          <w:sz w:val="32"/>
          <w:szCs w:val="32"/>
        </w:rPr>
        <w:t>☐</w:t>
      </w:r>
      <w:r w:rsidRPr="00AB0010">
        <w:rPr>
          <w:rFonts w:asciiTheme="majorHAnsi" w:eastAsia="MS Gothic" w:hAnsiTheme="majorHAnsi"/>
          <w:color w:val="000000"/>
          <w:sz w:val="28"/>
          <w:szCs w:val="28"/>
        </w:rPr>
        <w:t xml:space="preserve"> </w:t>
      </w:r>
      <w:r w:rsidRPr="00AB0010">
        <w:rPr>
          <w:rFonts w:asciiTheme="majorHAnsi" w:eastAsia="MS Gothic" w:hAnsiTheme="majorHAnsi"/>
          <w:color w:val="000000"/>
        </w:rPr>
        <w:t xml:space="preserve"> </w:t>
      </w:r>
      <w:r w:rsidR="00F454BB" w:rsidRPr="00AB0010">
        <w:rPr>
          <w:sz w:val="24"/>
          <w:szCs w:val="24"/>
        </w:rPr>
        <w:t>Family</w:t>
      </w:r>
      <w:proofErr w:type="gramEnd"/>
      <w:r w:rsidR="00F454BB" w:rsidRPr="00AB0010">
        <w:rPr>
          <w:sz w:val="24"/>
          <w:szCs w:val="24"/>
        </w:rPr>
        <w:t xml:space="preserve"> Navigation</w:t>
      </w:r>
      <w:r w:rsidR="00615797">
        <w:rPr>
          <w:sz w:val="24"/>
          <w:szCs w:val="24"/>
        </w:rPr>
        <w:t xml:space="preserve"> </w:t>
      </w:r>
      <w:r w:rsidR="00E15F60">
        <w:rPr>
          <w:sz w:val="24"/>
          <w:szCs w:val="24"/>
        </w:rPr>
        <w:t xml:space="preserve">only </w:t>
      </w:r>
      <w:r w:rsidR="00615797">
        <w:rPr>
          <w:sz w:val="24"/>
          <w:szCs w:val="24"/>
        </w:rPr>
        <w:t>(resources and services</w:t>
      </w:r>
      <w:r w:rsidR="00B86CAA">
        <w:rPr>
          <w:sz w:val="24"/>
          <w:szCs w:val="24"/>
        </w:rPr>
        <w:t xml:space="preserve"> for child with prior ASD diagnosis</w:t>
      </w:r>
      <w:r w:rsidR="00E15F60">
        <w:rPr>
          <w:sz w:val="24"/>
          <w:szCs w:val="24"/>
        </w:rPr>
        <w:t>)</w:t>
      </w:r>
    </w:p>
    <w:p w14:paraId="0278AF78" w14:textId="43A4592D" w:rsidR="00532333" w:rsidRPr="00380EDE" w:rsidRDefault="00D607BA" w:rsidP="00AB0010">
      <w:pPr>
        <w:pStyle w:val="NoSpacing"/>
        <w:rPr>
          <w:sz w:val="24"/>
          <w:szCs w:val="24"/>
        </w:rPr>
      </w:pPr>
      <w:proofErr w:type="gramStart"/>
      <w:r w:rsidRPr="00AB0010">
        <w:rPr>
          <w:rFonts w:ascii="Menlo Regular" w:eastAsia="MS Gothic" w:hAnsi="Menlo Regular" w:cs="Menlo Regular"/>
          <w:color w:val="000000"/>
          <w:sz w:val="32"/>
          <w:szCs w:val="32"/>
        </w:rPr>
        <w:t>☐</w:t>
      </w:r>
      <w:r w:rsidRPr="00AB0010">
        <w:rPr>
          <w:rFonts w:asciiTheme="majorHAnsi" w:eastAsia="MS Gothic" w:hAnsiTheme="majorHAnsi"/>
          <w:color w:val="000000"/>
          <w:sz w:val="28"/>
          <w:szCs w:val="28"/>
        </w:rPr>
        <w:t xml:space="preserve"> </w:t>
      </w:r>
      <w:r w:rsidRPr="00AB0010">
        <w:rPr>
          <w:rFonts w:asciiTheme="majorHAnsi" w:eastAsia="MS Gothic" w:hAnsiTheme="majorHAnsi"/>
          <w:color w:val="000000"/>
        </w:rPr>
        <w:t xml:space="preserve"> </w:t>
      </w:r>
      <w:r w:rsidR="00301672">
        <w:rPr>
          <w:rFonts w:asciiTheme="majorHAnsi" w:hAnsiTheme="majorHAnsi"/>
          <w:sz w:val="24"/>
          <w:szCs w:val="24"/>
        </w:rPr>
        <w:t>Diagnostic</w:t>
      </w:r>
      <w:proofErr w:type="gramEnd"/>
      <w:r w:rsidR="00301672">
        <w:rPr>
          <w:rFonts w:asciiTheme="majorHAnsi" w:hAnsiTheme="majorHAnsi"/>
          <w:sz w:val="24"/>
          <w:szCs w:val="24"/>
        </w:rPr>
        <w:t xml:space="preserve"> </w:t>
      </w:r>
      <w:r w:rsidR="00261595">
        <w:rPr>
          <w:rFonts w:asciiTheme="majorHAnsi" w:hAnsiTheme="majorHAnsi"/>
          <w:sz w:val="24"/>
          <w:szCs w:val="24"/>
        </w:rPr>
        <w:t>E</w:t>
      </w:r>
      <w:r w:rsidR="00301672">
        <w:rPr>
          <w:rFonts w:asciiTheme="majorHAnsi" w:hAnsiTheme="majorHAnsi"/>
          <w:sz w:val="24"/>
          <w:szCs w:val="24"/>
        </w:rPr>
        <w:t>valuation for Autism Spectrum Disorder</w:t>
      </w:r>
      <w:r w:rsidR="00F454BB" w:rsidRPr="00AB0010">
        <w:rPr>
          <w:rFonts w:asciiTheme="majorHAnsi" w:hAnsiTheme="majorHAnsi"/>
        </w:rPr>
        <w:t xml:space="preserve"> </w:t>
      </w:r>
      <w:r w:rsidR="00532333" w:rsidRPr="00AB0010">
        <w:rPr>
          <w:rFonts w:asciiTheme="majorHAnsi" w:hAnsiTheme="majorHAnsi"/>
        </w:rPr>
        <w:tab/>
      </w:r>
      <w:r w:rsidRPr="00AB0010">
        <w:rPr>
          <w:rFonts w:ascii="Menlo Regular" w:eastAsia="MS Gothic" w:hAnsi="Menlo Regular" w:cs="Menlo Regular"/>
          <w:color w:val="000000"/>
          <w:sz w:val="32"/>
          <w:szCs w:val="32"/>
        </w:rPr>
        <w:t>☐</w:t>
      </w:r>
      <w:r w:rsidRPr="00AB0010">
        <w:rPr>
          <w:rFonts w:asciiTheme="majorHAnsi" w:eastAsia="MS Gothic" w:hAnsiTheme="majorHAnsi"/>
          <w:color w:val="000000"/>
          <w:sz w:val="32"/>
          <w:szCs w:val="32"/>
        </w:rPr>
        <w:t xml:space="preserve"> </w:t>
      </w:r>
      <w:r w:rsidRPr="00AB0010">
        <w:rPr>
          <w:rFonts w:asciiTheme="majorHAnsi" w:eastAsia="MS Gothic" w:hAnsiTheme="majorHAnsi"/>
          <w:color w:val="000000"/>
        </w:rPr>
        <w:t xml:space="preserve"> </w:t>
      </w:r>
      <w:r w:rsidR="00284890" w:rsidRPr="00AB0010">
        <w:rPr>
          <w:rFonts w:asciiTheme="majorHAnsi" w:hAnsiTheme="majorHAnsi"/>
          <w:sz w:val="24"/>
          <w:szCs w:val="24"/>
        </w:rPr>
        <w:t xml:space="preserve">Child Mental Health </w:t>
      </w:r>
      <w:r w:rsidR="00284890" w:rsidRPr="00380EDE">
        <w:rPr>
          <w:sz w:val="24"/>
          <w:szCs w:val="24"/>
        </w:rPr>
        <w:t>Therap</w:t>
      </w:r>
      <w:r w:rsidR="0FF0FFCD" w:rsidRPr="00380EDE">
        <w:rPr>
          <w:sz w:val="24"/>
          <w:szCs w:val="24"/>
        </w:rPr>
        <w:t>y</w:t>
      </w:r>
      <w:r w:rsidR="00284890" w:rsidRPr="00380EDE">
        <w:rPr>
          <w:sz w:val="24"/>
          <w:szCs w:val="24"/>
        </w:rPr>
        <w:t xml:space="preserve"> </w:t>
      </w:r>
      <w:r w:rsidR="008A424E" w:rsidRPr="00380EDE">
        <w:rPr>
          <w:sz w:val="24"/>
          <w:szCs w:val="24"/>
        </w:rPr>
        <w:t>(ages 2-7)</w:t>
      </w:r>
      <w:r w:rsidRPr="00380EDE">
        <w:rPr>
          <w:sz w:val="24"/>
          <w:szCs w:val="24"/>
        </w:rPr>
        <w:tab/>
      </w:r>
    </w:p>
    <w:tbl>
      <w:tblPr>
        <w:tblStyle w:val="a"/>
        <w:tblpPr w:leftFromText="180" w:rightFromText="180" w:vertAnchor="page" w:horzAnchor="margin" w:tblpY="12981"/>
        <w:tblW w:w="10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78"/>
        <w:gridCol w:w="2250"/>
        <w:gridCol w:w="2430"/>
        <w:gridCol w:w="2250"/>
      </w:tblGrid>
      <w:tr w:rsidR="00CF28B8" w14:paraId="607C3BE8" w14:textId="77777777" w:rsidTr="005F1FBC">
        <w:trPr>
          <w:trHeight w:val="170"/>
        </w:trPr>
        <w:tc>
          <w:tcPr>
            <w:tcW w:w="10908" w:type="dxa"/>
            <w:gridSpan w:val="4"/>
            <w:shd w:val="clear" w:color="auto" w:fill="D9D9D9" w:themeFill="background1" w:themeFillShade="D9"/>
            <w:vAlign w:val="center"/>
          </w:tcPr>
          <w:p w14:paraId="5E4A3911" w14:textId="435FC596" w:rsidR="00CF28B8" w:rsidRDefault="00CF28B8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 xml:space="preserve">Referring Agency Information </w:t>
            </w:r>
            <w:r w:rsidRPr="000B40C9">
              <w:rPr>
                <w:rFonts w:asciiTheme="majorHAnsi" w:eastAsia="Arial Narrow" w:hAnsiTheme="majorHAnsi" w:cs="Arial Narrow"/>
                <w:i/>
              </w:rPr>
              <w:t>(please leave blank if you are the child’s parent/caregiver)</w:t>
            </w:r>
          </w:p>
        </w:tc>
      </w:tr>
      <w:tr w:rsidR="00CF28B8" w14:paraId="5C2CA3A2" w14:textId="77777777" w:rsidTr="005F1FBC">
        <w:trPr>
          <w:trHeight w:val="161"/>
        </w:trPr>
        <w:tc>
          <w:tcPr>
            <w:tcW w:w="3978" w:type="dxa"/>
            <w:shd w:val="clear" w:color="auto" w:fill="F2F2F2" w:themeFill="background1" w:themeFillShade="F2"/>
            <w:vAlign w:val="center"/>
          </w:tcPr>
          <w:p w14:paraId="1913215B" w14:textId="77777777" w:rsidR="00CF28B8" w:rsidRPr="002473E5" w:rsidRDefault="00CF28B8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 w:rsidRPr="002473E5">
              <w:rPr>
                <w:rFonts w:asciiTheme="majorHAnsi" w:eastAsia="Arial Narrow" w:hAnsiTheme="majorHAnsi" w:cs="Arial Narrow"/>
              </w:rPr>
              <w:t>Name of Person Completing Form</w:t>
            </w:r>
          </w:p>
        </w:tc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0DF34D05" w14:textId="77777777" w:rsidR="00CF28B8" w:rsidRPr="002473E5" w:rsidRDefault="00CF28B8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>Referral Date</w:t>
            </w: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49DE6BB1" w14:textId="77777777" w:rsidR="00CF28B8" w:rsidRPr="002473E5" w:rsidRDefault="00CF28B8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>Relationship to Child</w:t>
            </w:r>
          </w:p>
        </w:tc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74D64BF3" w14:textId="77A8F4D3" w:rsidR="00CF28B8" w:rsidRPr="002473E5" w:rsidRDefault="00EA2C7C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>Office</w:t>
            </w:r>
            <w:r w:rsidR="00CF28B8">
              <w:rPr>
                <w:rFonts w:asciiTheme="majorHAnsi" w:eastAsia="Arial Narrow" w:hAnsiTheme="majorHAnsi" w:cs="Arial Narrow"/>
              </w:rPr>
              <w:t xml:space="preserve"> Number</w:t>
            </w:r>
          </w:p>
        </w:tc>
      </w:tr>
      <w:tr w:rsidR="00CF28B8" w14:paraId="63408469" w14:textId="77777777" w:rsidTr="005F1FBC">
        <w:trPr>
          <w:trHeight w:val="332"/>
        </w:trPr>
        <w:tc>
          <w:tcPr>
            <w:tcW w:w="3978" w:type="dxa"/>
          </w:tcPr>
          <w:p w14:paraId="378E6F85" w14:textId="77777777" w:rsidR="00CF28B8" w:rsidRDefault="00CF28B8" w:rsidP="005F1FBC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E5909D8" w14:textId="77777777" w:rsidR="00CF28B8" w:rsidRDefault="00CF28B8" w:rsidP="005F1FBC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8DB9D13" w14:textId="77777777" w:rsidR="00CF28B8" w:rsidRDefault="00CF28B8" w:rsidP="005F1FBC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C25DA9D" w14:textId="77777777" w:rsidR="00CF28B8" w:rsidRDefault="00CF28B8" w:rsidP="005F1FBC">
            <w:pPr>
              <w:spacing w:after="0"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00CF28B8" w14:paraId="4B27FD70" w14:textId="77777777" w:rsidTr="005F1FBC">
        <w:trPr>
          <w:trHeight w:val="170"/>
        </w:trPr>
        <w:tc>
          <w:tcPr>
            <w:tcW w:w="3978" w:type="dxa"/>
            <w:shd w:val="clear" w:color="auto" w:fill="F2F2F2" w:themeFill="background1" w:themeFillShade="F2"/>
          </w:tcPr>
          <w:p w14:paraId="3D24A602" w14:textId="77777777" w:rsidR="00CF28B8" w:rsidRPr="002473E5" w:rsidRDefault="00CF28B8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>Agency Name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420169DA" w14:textId="77777777" w:rsidR="00CF28B8" w:rsidRPr="002473E5" w:rsidRDefault="00CF28B8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 xml:space="preserve">Agency Fax 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4B46A2D7" w14:textId="77777777" w:rsidR="00CF28B8" w:rsidRPr="002473E5" w:rsidRDefault="00CF28B8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>Email Address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6FE1F95B" w14:textId="534902CC" w:rsidR="00CF28B8" w:rsidRPr="002473E5" w:rsidRDefault="00EA2C7C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  <w:r>
              <w:rPr>
                <w:rFonts w:asciiTheme="majorHAnsi" w:eastAsia="Arial Narrow" w:hAnsiTheme="majorHAnsi" w:cs="Arial Narrow"/>
              </w:rPr>
              <w:t>Cell Number</w:t>
            </w:r>
          </w:p>
        </w:tc>
      </w:tr>
      <w:tr w:rsidR="00CF28B8" w14:paraId="2B74E5E6" w14:textId="77777777" w:rsidTr="005F1FBC">
        <w:trPr>
          <w:trHeight w:val="341"/>
        </w:trPr>
        <w:tc>
          <w:tcPr>
            <w:tcW w:w="3978" w:type="dxa"/>
          </w:tcPr>
          <w:p w14:paraId="58328262" w14:textId="77777777" w:rsidR="00CF28B8" w:rsidRDefault="00CF28B8" w:rsidP="005F1FBC">
            <w:pPr>
              <w:spacing w:after="0" w:line="240" w:lineRule="auto"/>
              <w:jc w:val="center"/>
              <w:rPr>
                <w:rFonts w:asciiTheme="majorHAnsi" w:eastAsia="Arial Narrow" w:hAnsiTheme="majorHAnsi" w:cs="Arial Narrow"/>
              </w:rPr>
            </w:pPr>
          </w:p>
        </w:tc>
        <w:tc>
          <w:tcPr>
            <w:tcW w:w="2250" w:type="dxa"/>
          </w:tcPr>
          <w:p w14:paraId="24C0DB7F" w14:textId="77777777" w:rsidR="00CF28B8" w:rsidRPr="002473E5" w:rsidRDefault="00CF28B8" w:rsidP="005F1FBC">
            <w:pPr>
              <w:spacing w:after="0" w:line="240" w:lineRule="auto"/>
              <w:rPr>
                <w:rFonts w:asciiTheme="majorHAnsi" w:eastAsia="Arial Narrow" w:hAnsiTheme="majorHAnsi" w:cs="Arial Narrow"/>
              </w:rPr>
            </w:pPr>
          </w:p>
        </w:tc>
        <w:tc>
          <w:tcPr>
            <w:tcW w:w="2430" w:type="dxa"/>
          </w:tcPr>
          <w:p w14:paraId="15B14E36" w14:textId="77777777" w:rsidR="00CF28B8" w:rsidRPr="002473E5" w:rsidRDefault="00CF28B8" w:rsidP="005F1FBC">
            <w:pPr>
              <w:spacing w:after="0" w:line="240" w:lineRule="auto"/>
              <w:rPr>
                <w:rFonts w:asciiTheme="majorHAnsi" w:eastAsia="Arial Narrow" w:hAnsiTheme="majorHAnsi" w:cs="Arial Narrow"/>
              </w:rPr>
            </w:pPr>
          </w:p>
        </w:tc>
        <w:tc>
          <w:tcPr>
            <w:tcW w:w="2250" w:type="dxa"/>
          </w:tcPr>
          <w:p w14:paraId="4E123480" w14:textId="77777777" w:rsidR="00CF28B8" w:rsidRPr="002473E5" w:rsidRDefault="00CF28B8" w:rsidP="005F1FBC">
            <w:pPr>
              <w:spacing w:after="0" w:line="240" w:lineRule="auto"/>
              <w:rPr>
                <w:rFonts w:asciiTheme="majorHAnsi" w:eastAsia="Arial Narrow" w:hAnsiTheme="majorHAnsi" w:cs="Arial Narrow"/>
              </w:rPr>
            </w:pPr>
          </w:p>
        </w:tc>
      </w:tr>
    </w:tbl>
    <w:p w14:paraId="670A387A" w14:textId="2BEB1829" w:rsidR="00CF28B8" w:rsidRPr="00CF28B8" w:rsidRDefault="00D607BA" w:rsidP="00AB0010">
      <w:pPr>
        <w:pStyle w:val="NoSpacing"/>
        <w:rPr>
          <w:sz w:val="24"/>
          <w:szCs w:val="24"/>
        </w:rPr>
      </w:pPr>
      <w:proofErr w:type="gramStart"/>
      <w:r w:rsidRPr="00AB0010">
        <w:rPr>
          <w:rFonts w:ascii="Segoe UI Symbol" w:hAnsi="Segoe UI Symbol" w:cs="Segoe UI Symbol"/>
          <w:sz w:val="32"/>
          <w:szCs w:val="32"/>
        </w:rPr>
        <w:t>☐</w:t>
      </w:r>
      <w:r w:rsidRPr="00AB0010">
        <w:rPr>
          <w:rFonts w:asciiTheme="majorHAnsi" w:hAnsiTheme="majorHAnsi"/>
        </w:rPr>
        <w:t xml:space="preserve">  </w:t>
      </w:r>
      <w:r w:rsidR="00934BCA" w:rsidRPr="00AB0010">
        <w:rPr>
          <w:rFonts w:asciiTheme="majorHAnsi" w:hAnsiTheme="majorHAnsi"/>
          <w:sz w:val="24"/>
          <w:szCs w:val="24"/>
        </w:rPr>
        <w:t>Other</w:t>
      </w:r>
      <w:proofErr w:type="gramEnd"/>
      <w:r w:rsidR="00934BCA" w:rsidRPr="00AB0010">
        <w:rPr>
          <w:rFonts w:asciiTheme="majorHAnsi" w:hAnsiTheme="majorHAnsi"/>
          <w:sz w:val="24"/>
          <w:szCs w:val="24"/>
        </w:rPr>
        <w:t>:</w:t>
      </w:r>
      <w:r w:rsidR="00934BCA" w:rsidRPr="00AB0010">
        <w:rPr>
          <w:rFonts w:asciiTheme="majorHAnsi" w:hAnsiTheme="majorHAnsi"/>
        </w:rPr>
        <w:t xml:space="preserve">  </w:t>
      </w:r>
      <w:r w:rsidR="00934BCA" w:rsidRPr="00AB0010">
        <w:rPr>
          <w:rFonts w:asciiTheme="majorHAnsi" w:hAnsiTheme="majorHAnsi"/>
        </w:rPr>
        <w:softHyphen/>
      </w:r>
      <w:r w:rsidR="00934BCA" w:rsidRPr="00AB0010">
        <w:rPr>
          <w:rFonts w:asciiTheme="majorHAnsi" w:hAnsiTheme="majorHAnsi"/>
        </w:rPr>
        <w:softHyphen/>
      </w:r>
      <w:r w:rsidR="00934BCA" w:rsidRPr="00AB0010">
        <w:rPr>
          <w:rFonts w:asciiTheme="majorHAnsi" w:hAnsiTheme="majorHAnsi"/>
        </w:rPr>
        <w:softHyphen/>
      </w:r>
      <w:r w:rsidR="00934BCA" w:rsidRPr="00AB0010">
        <w:rPr>
          <w:rFonts w:asciiTheme="majorHAnsi" w:hAnsiTheme="majorHAnsi"/>
        </w:rPr>
        <w:softHyphen/>
      </w:r>
      <w:r w:rsidR="00934BCA" w:rsidRPr="00AB0010">
        <w:rPr>
          <w:rFonts w:asciiTheme="majorHAnsi" w:hAnsiTheme="majorHAnsi"/>
        </w:rPr>
        <w:softHyphen/>
      </w:r>
      <w:r w:rsidR="00934BCA" w:rsidRPr="00AB0010">
        <w:rPr>
          <w:rFonts w:asciiTheme="majorHAnsi" w:hAnsiTheme="majorHAnsi"/>
        </w:rPr>
        <w:softHyphen/>
      </w:r>
      <w:r w:rsidR="00934BCA" w:rsidRPr="00AB0010">
        <w:rPr>
          <w:rFonts w:asciiTheme="majorHAnsi" w:hAnsiTheme="majorHAnsi"/>
        </w:rPr>
        <w:softHyphen/>
      </w:r>
      <w:r w:rsidR="00934BCA" w:rsidRPr="00AB0010">
        <w:rPr>
          <w:rFonts w:asciiTheme="majorHAnsi" w:hAnsiTheme="majorHAnsi"/>
        </w:rPr>
        <w:softHyphen/>
      </w:r>
      <w:r w:rsidR="00934BCA" w:rsidRPr="00AB0010">
        <w:rPr>
          <w:rFonts w:asciiTheme="majorHAnsi" w:hAnsiTheme="majorHAnsi"/>
        </w:rPr>
        <w:softHyphen/>
        <w:t>_____________________________</w:t>
      </w:r>
      <w:r w:rsidRPr="00AB0010">
        <w:rPr>
          <w:rFonts w:asciiTheme="majorHAnsi" w:hAnsiTheme="majorHAnsi"/>
        </w:rPr>
        <w:t>_________</w:t>
      </w:r>
      <w:r w:rsidR="00AB0010" w:rsidRPr="00AB0010">
        <w:rPr>
          <w:rFonts w:asciiTheme="majorHAnsi" w:hAnsiTheme="majorHAnsi"/>
        </w:rPr>
        <w:t xml:space="preserve">  </w:t>
      </w:r>
      <w:r w:rsidR="00AB0010" w:rsidRPr="00AB0010">
        <w:rPr>
          <w:rFonts w:asciiTheme="majorHAnsi" w:hAnsiTheme="majorHAnsi"/>
        </w:rPr>
        <w:tab/>
      </w:r>
      <w:r w:rsidR="00AB0010" w:rsidRPr="00AB0010">
        <w:rPr>
          <w:rFonts w:ascii="Segoe UI Symbol" w:eastAsia="MS Gothic" w:hAnsi="Segoe UI Symbol" w:cs="Segoe UI Symbol"/>
          <w:color w:val="000000"/>
          <w:sz w:val="32"/>
          <w:szCs w:val="32"/>
        </w:rPr>
        <w:t>☐</w:t>
      </w:r>
      <w:r w:rsidR="00AB0010">
        <w:rPr>
          <w:rFonts w:ascii="MS Gothic" w:hAnsi="MS Gothic"/>
        </w:rPr>
        <w:t xml:space="preserve"> </w:t>
      </w:r>
      <w:r w:rsidR="008E03CE">
        <w:rPr>
          <w:sz w:val="24"/>
          <w:szCs w:val="24"/>
        </w:rPr>
        <w:t>8-Week P</w:t>
      </w:r>
      <w:r w:rsidR="00AB0010">
        <w:rPr>
          <w:sz w:val="24"/>
          <w:szCs w:val="24"/>
        </w:rPr>
        <w:t xml:space="preserve">arent/Caregiver </w:t>
      </w:r>
      <w:r w:rsidR="00AB0010" w:rsidRPr="00AB0010">
        <w:rPr>
          <w:sz w:val="24"/>
          <w:szCs w:val="24"/>
        </w:rPr>
        <w:t>Support</w:t>
      </w:r>
      <w:r w:rsidR="007E38DD">
        <w:rPr>
          <w:sz w:val="24"/>
          <w:szCs w:val="24"/>
        </w:rPr>
        <w:t xml:space="preserve"> </w:t>
      </w:r>
      <w:r w:rsidR="000A7A4A">
        <w:rPr>
          <w:sz w:val="24"/>
          <w:szCs w:val="24"/>
        </w:rPr>
        <w:t>Program</w:t>
      </w:r>
    </w:p>
    <w:p w14:paraId="6C05131C" w14:textId="61DED753" w:rsidR="5364C2A9" w:rsidRPr="00FA0109" w:rsidRDefault="009E5E34" w:rsidP="002473E5">
      <w:pPr>
        <w:spacing w:line="240" w:lineRule="auto"/>
        <w:jc w:val="both"/>
        <w:rPr>
          <w:sz w:val="20"/>
          <w:szCs w:val="20"/>
        </w:rPr>
      </w:pPr>
      <w:r>
        <w:rPr>
          <w:bCs/>
          <w:sz w:val="20"/>
          <w:szCs w:val="20"/>
        </w:rPr>
        <w:br/>
      </w:r>
      <w:r w:rsidR="004E28CE" w:rsidRPr="00FA0109">
        <w:rPr>
          <w:bCs/>
          <w:sz w:val="20"/>
          <w:szCs w:val="20"/>
        </w:rPr>
        <w:t>Completed referrals should be e</w:t>
      </w:r>
      <w:r w:rsidR="00751507" w:rsidRPr="00FA0109">
        <w:rPr>
          <w:bCs/>
          <w:sz w:val="20"/>
          <w:szCs w:val="20"/>
        </w:rPr>
        <w:t xml:space="preserve">mailed </w:t>
      </w:r>
      <w:r w:rsidR="00751507" w:rsidRPr="00934BCA">
        <w:rPr>
          <w:bCs/>
          <w:sz w:val="20"/>
          <w:szCs w:val="20"/>
        </w:rPr>
        <w:t>with a signed Consent for Release of Information</w:t>
      </w:r>
      <w:r w:rsidR="00751507" w:rsidRPr="00FA0109">
        <w:rPr>
          <w:bCs/>
          <w:sz w:val="20"/>
          <w:szCs w:val="20"/>
        </w:rPr>
        <w:t xml:space="preserve"> to </w:t>
      </w:r>
      <w:hyperlink r:id="rId11">
        <w:r w:rsidR="4357E237" w:rsidRPr="00FA0109">
          <w:rPr>
            <w:rStyle w:val="Hyperlink"/>
            <w:bCs/>
            <w:sz w:val="20"/>
            <w:szCs w:val="20"/>
          </w:rPr>
          <w:t>help</w:t>
        </w:r>
        <w:r w:rsidR="00284890" w:rsidRPr="00FA0109">
          <w:rPr>
            <w:rStyle w:val="Hyperlink"/>
            <w:bCs/>
            <w:sz w:val="20"/>
            <w:szCs w:val="20"/>
          </w:rPr>
          <w:t>@nextstepclinic.org</w:t>
        </w:r>
      </w:hyperlink>
      <w:r w:rsidR="32BE3232" w:rsidRPr="00FA0109">
        <w:rPr>
          <w:bCs/>
          <w:sz w:val="20"/>
          <w:szCs w:val="20"/>
        </w:rPr>
        <w:t xml:space="preserve"> or </w:t>
      </w:r>
      <w:r w:rsidR="007810B0">
        <w:rPr>
          <w:bCs/>
          <w:sz w:val="20"/>
          <w:szCs w:val="20"/>
        </w:rPr>
        <w:t>if email unavailable faxed</w:t>
      </w:r>
      <w:r w:rsidR="32BE3232" w:rsidRPr="00FA0109">
        <w:rPr>
          <w:bCs/>
          <w:sz w:val="20"/>
          <w:szCs w:val="20"/>
        </w:rPr>
        <w:t xml:space="preserve"> to </w:t>
      </w:r>
      <w:r w:rsidR="32BE3232" w:rsidRPr="007810B0">
        <w:rPr>
          <w:bCs/>
          <w:sz w:val="20"/>
          <w:szCs w:val="20"/>
        </w:rPr>
        <w:t>414-488-</w:t>
      </w:r>
      <w:r w:rsidR="06749CD0" w:rsidRPr="007810B0">
        <w:rPr>
          <w:bCs/>
          <w:sz w:val="20"/>
          <w:szCs w:val="20"/>
        </w:rPr>
        <w:t>0057</w:t>
      </w:r>
      <w:r w:rsidR="002473E5" w:rsidRPr="00FA0109">
        <w:rPr>
          <w:bCs/>
          <w:sz w:val="20"/>
          <w:szCs w:val="20"/>
        </w:rPr>
        <w:t>.</w:t>
      </w:r>
      <w:r w:rsidR="007810B0">
        <w:rPr>
          <w:bCs/>
          <w:sz w:val="20"/>
          <w:szCs w:val="20"/>
        </w:rPr>
        <w:t xml:space="preserve"> </w:t>
      </w:r>
      <w:r w:rsidR="007810B0" w:rsidRPr="007810B0">
        <w:rPr>
          <w:bCs/>
          <w:sz w:val="20"/>
          <w:szCs w:val="20"/>
          <w:u w:val="single"/>
        </w:rPr>
        <w:t>Email is preferred.</w:t>
      </w:r>
      <w:r w:rsidR="06749CD0" w:rsidRPr="00FA0109">
        <w:rPr>
          <w:bCs/>
          <w:sz w:val="20"/>
          <w:szCs w:val="20"/>
        </w:rPr>
        <w:t xml:space="preserve"> </w:t>
      </w:r>
      <w:r w:rsidR="00751507" w:rsidRPr="00FA0109">
        <w:rPr>
          <w:bCs/>
          <w:sz w:val="20"/>
          <w:szCs w:val="20"/>
        </w:rPr>
        <w:t xml:space="preserve">Once a referral is received, it is reviewed by </w:t>
      </w:r>
      <w:r w:rsidR="004E28CE" w:rsidRPr="00FA0109">
        <w:rPr>
          <w:bCs/>
          <w:sz w:val="20"/>
          <w:szCs w:val="20"/>
        </w:rPr>
        <w:t>our</w:t>
      </w:r>
      <w:r w:rsidR="00751507" w:rsidRPr="00FA0109">
        <w:rPr>
          <w:bCs/>
          <w:sz w:val="20"/>
          <w:szCs w:val="20"/>
        </w:rPr>
        <w:t xml:space="preserve"> </w:t>
      </w:r>
      <w:r w:rsidR="004E28CE" w:rsidRPr="00FA0109">
        <w:rPr>
          <w:bCs/>
          <w:sz w:val="20"/>
          <w:szCs w:val="20"/>
        </w:rPr>
        <w:t xml:space="preserve">Clinical Team </w:t>
      </w:r>
      <w:r w:rsidR="00751507" w:rsidRPr="00FA0109">
        <w:rPr>
          <w:bCs/>
          <w:sz w:val="20"/>
          <w:szCs w:val="20"/>
        </w:rPr>
        <w:t xml:space="preserve">and </w:t>
      </w:r>
      <w:r w:rsidR="004E28CE" w:rsidRPr="00FA0109">
        <w:rPr>
          <w:bCs/>
          <w:sz w:val="20"/>
          <w:szCs w:val="20"/>
        </w:rPr>
        <w:t>assigned to one of our Family Navigators, who will then contact the family to initiate intake for services</w:t>
      </w:r>
      <w:r w:rsidR="00751507" w:rsidRPr="00FA0109">
        <w:rPr>
          <w:bCs/>
          <w:sz w:val="20"/>
          <w:szCs w:val="20"/>
        </w:rPr>
        <w:t xml:space="preserve">. </w:t>
      </w:r>
    </w:p>
    <w:sectPr w:rsidR="5364C2A9" w:rsidRPr="00FA0109" w:rsidSect="00F91A84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" w:right="720" w:bottom="144" w:left="72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466CD" w14:textId="77777777" w:rsidR="00CA5AEE" w:rsidRDefault="00CA5AEE">
      <w:pPr>
        <w:spacing w:after="0" w:line="240" w:lineRule="auto"/>
      </w:pPr>
      <w:r>
        <w:separator/>
      </w:r>
    </w:p>
  </w:endnote>
  <w:endnote w:type="continuationSeparator" w:id="0">
    <w:p w14:paraId="142280C9" w14:textId="77777777" w:rsidR="00CA5AEE" w:rsidRDefault="00CA5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nlo Regular">
    <w:altName w:val="DokChampa"/>
    <w:charset w:val="00"/>
    <w:family w:val="auto"/>
    <w:pitch w:val="variable"/>
    <w:sig w:usb0="E60022FF" w:usb1="D200F9FB" w:usb2="02000028" w:usb3="00000000" w:csb0="000001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C89D5" w14:textId="46744D2C" w:rsidR="00CF28B8" w:rsidRDefault="00CF28B8">
    <w:pPr>
      <w:pBdr>
        <w:top w:val="nil"/>
        <w:left w:val="nil"/>
        <w:bottom w:val="nil"/>
        <w:right w:val="nil"/>
        <w:between w:val="nil"/>
      </w:pBdr>
      <w:spacing w:after="0" w:line="240" w:lineRule="auto"/>
      <w:jc w:val="center"/>
      <w:rPr>
        <w:rFonts w:ascii="Arial Narrow" w:eastAsia="Arial Narrow" w:hAnsi="Arial Narrow" w:cs="Arial Narrow"/>
        <w:color w:val="000000"/>
        <w:sz w:val="24"/>
        <w:szCs w:val="24"/>
      </w:rPr>
    </w:pPr>
    <w:r w:rsidRPr="3D805B56">
      <w:rPr>
        <w:rFonts w:ascii="Arial Narrow" w:eastAsia="Arial Narrow" w:hAnsi="Arial Narrow" w:cs="Arial Narrow"/>
        <w:color w:val="000000" w:themeColor="text1"/>
        <w:sz w:val="24"/>
        <w:szCs w:val="24"/>
      </w:rPr>
      <w:t>2545 N. 29</w:t>
    </w:r>
    <w:r w:rsidRPr="3D805B56">
      <w:rPr>
        <w:rFonts w:ascii="Arial Narrow" w:eastAsia="Arial Narrow" w:hAnsi="Arial Narrow" w:cs="Arial Narrow"/>
        <w:color w:val="000000" w:themeColor="text1"/>
        <w:sz w:val="24"/>
        <w:szCs w:val="24"/>
        <w:vertAlign w:val="superscript"/>
      </w:rPr>
      <w:t>th</w:t>
    </w:r>
    <w:r w:rsidRPr="3D805B56">
      <w:rPr>
        <w:rFonts w:ascii="Arial Narrow" w:eastAsia="Arial Narrow" w:hAnsi="Arial Narrow" w:cs="Arial Narrow"/>
        <w:color w:val="000000" w:themeColor="text1"/>
        <w:sz w:val="24"/>
        <w:szCs w:val="24"/>
      </w:rPr>
      <w:t xml:space="preserve"> Street, Milwaukee, WI 53210</w:t>
    </w:r>
    <w:r w:rsidRPr="3D805B56">
      <w:rPr>
        <w:rFonts w:ascii="Arial Narrow" w:eastAsia="Arial Narrow" w:hAnsi="Arial Narrow" w:cs="Arial"/>
        <w:color w:val="000000" w:themeColor="text1"/>
        <w:sz w:val="24"/>
        <w:szCs w:val="24"/>
      </w:rPr>
      <w:t xml:space="preserve">; </w:t>
    </w:r>
    <w:r>
      <w:rPr>
        <w:rFonts w:ascii="Arial Narrow" w:eastAsia="Arial Narrow" w:hAnsi="Arial Narrow" w:cs="Arial"/>
        <w:color w:val="000000" w:themeColor="text1"/>
        <w:sz w:val="24"/>
        <w:szCs w:val="24"/>
      </w:rPr>
      <w:t xml:space="preserve">phone: </w:t>
    </w:r>
    <w:r w:rsidRPr="3D805B56">
      <w:rPr>
        <w:rFonts w:ascii="Arial Narrow" w:hAnsi="Arial Narrow" w:cs="Arial"/>
        <w:sz w:val="24"/>
        <w:szCs w:val="24"/>
      </w:rPr>
      <w:t>414-209-3631; help@nextstepclinic.org</w:t>
    </w:r>
  </w:p>
  <w:p w14:paraId="23B065F4" w14:textId="77777777" w:rsidR="00CF28B8" w:rsidRDefault="00CF28B8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rFonts w:ascii="Arial Narrow" w:eastAsia="Arial Narrow" w:hAnsi="Arial Narrow" w:cs="Arial Narrow"/>
        <w:color w:val="000000"/>
        <w:sz w:val="24"/>
        <w:szCs w:val="24"/>
      </w:rPr>
    </w:pPr>
    <w:r>
      <w:rPr>
        <w:rFonts w:ascii="Arial Narrow" w:eastAsia="Arial Narrow" w:hAnsi="Arial Narrow" w:cs="Arial Narrow"/>
        <w:sz w:val="24"/>
        <w:szCs w:val="24"/>
      </w:rPr>
      <w:t xml:space="preserve"> </w:t>
    </w:r>
    <w:r>
      <w:rPr>
        <w:rFonts w:ascii="Arial Narrow" w:eastAsia="Arial Narrow" w:hAnsi="Arial Narrow" w:cs="Arial Narrow"/>
        <w:sz w:val="24"/>
        <w:szCs w:val="24"/>
      </w:rPr>
      <w:tab/>
    </w:r>
    <w:r>
      <w:rPr>
        <w:rFonts w:ascii="Arial Narrow" w:eastAsia="Arial Narrow" w:hAnsi="Arial Narrow" w:cs="Arial Narrow"/>
        <w:sz w:val="24"/>
        <w:szCs w:val="24"/>
      </w:rPr>
      <w:tab/>
    </w:r>
    <w:r>
      <w:rPr>
        <w:rFonts w:ascii="Arial Narrow" w:eastAsia="Arial Narrow" w:hAnsi="Arial Narrow" w:cs="Arial Narrow"/>
        <w:sz w:val="24"/>
        <w:szCs w:val="24"/>
      </w:rPr>
      <w:tab/>
      <w:t xml:space="preserve">         </w:t>
    </w:r>
  </w:p>
  <w:p w14:paraId="4144169C" w14:textId="77777777" w:rsidR="00CF28B8" w:rsidRDefault="00CF28B8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5939F" w14:textId="48AA7E95" w:rsidR="00CF28B8" w:rsidRPr="00CF28B8" w:rsidRDefault="00CF28B8" w:rsidP="7C9764E1">
    <w:pPr>
      <w:spacing w:after="0" w:line="240" w:lineRule="auto"/>
      <w:jc w:val="center"/>
      <w:rPr>
        <w:rFonts w:asciiTheme="majorHAnsi" w:hAnsiTheme="majorHAnsi" w:cs="Arial"/>
        <w:sz w:val="20"/>
        <w:szCs w:val="20"/>
      </w:rPr>
    </w:pPr>
    <w:r w:rsidRPr="00CF28B8">
      <w:rPr>
        <w:rFonts w:asciiTheme="majorHAnsi" w:eastAsia="Arial Narrow" w:hAnsiTheme="majorHAnsi" w:cs="Arial Narrow"/>
        <w:color w:val="000000" w:themeColor="text1"/>
        <w:sz w:val="20"/>
        <w:szCs w:val="20"/>
      </w:rPr>
      <w:t>2545 N. 29</w:t>
    </w:r>
    <w:r w:rsidRPr="00CF28B8">
      <w:rPr>
        <w:rFonts w:asciiTheme="majorHAnsi" w:eastAsia="Arial Narrow" w:hAnsiTheme="majorHAnsi" w:cs="Arial Narrow"/>
        <w:color w:val="000000" w:themeColor="text1"/>
        <w:sz w:val="20"/>
        <w:szCs w:val="20"/>
        <w:vertAlign w:val="superscript"/>
      </w:rPr>
      <w:t>th</w:t>
    </w:r>
    <w:r w:rsidRPr="00CF28B8">
      <w:rPr>
        <w:rFonts w:asciiTheme="majorHAnsi" w:eastAsia="Arial Narrow" w:hAnsiTheme="majorHAnsi" w:cs="Arial Narrow"/>
        <w:color w:val="000000" w:themeColor="text1"/>
        <w:sz w:val="20"/>
        <w:szCs w:val="20"/>
      </w:rPr>
      <w:t xml:space="preserve"> Street Milwaukee, WI 53210</w:t>
    </w:r>
    <w:r w:rsidRPr="00CF28B8">
      <w:rPr>
        <w:rFonts w:asciiTheme="majorHAnsi" w:eastAsia="Arial Narrow" w:hAnsiTheme="majorHAnsi" w:cs="Arial"/>
        <w:color w:val="000000" w:themeColor="text1"/>
        <w:sz w:val="20"/>
        <w:szCs w:val="20"/>
      </w:rPr>
      <w:t xml:space="preserve"> | phone: </w:t>
    </w:r>
    <w:r w:rsidRPr="00CF28B8">
      <w:rPr>
        <w:rFonts w:asciiTheme="majorHAnsi" w:hAnsiTheme="majorHAnsi" w:cs="Arial"/>
        <w:sz w:val="20"/>
        <w:szCs w:val="20"/>
      </w:rPr>
      <w:t xml:space="preserve">414-209-3631 | fax: 414-488-0057 | email: </w:t>
    </w:r>
    <w:hyperlink r:id="rId1" w:history="1">
      <w:r w:rsidRPr="00CF28B8">
        <w:rPr>
          <w:rStyle w:val="Hyperlink"/>
          <w:rFonts w:asciiTheme="majorHAnsi" w:hAnsiTheme="majorHAnsi" w:cs="Arial"/>
          <w:sz w:val="20"/>
          <w:szCs w:val="20"/>
        </w:rPr>
        <w:t>help@nextstepclinic.org</w:t>
      </w:r>
    </w:hyperlink>
  </w:p>
  <w:p w14:paraId="3290C851" w14:textId="0B9F0086" w:rsidR="00CF28B8" w:rsidRPr="00CF28B8" w:rsidRDefault="00CF28B8" w:rsidP="7C9764E1">
    <w:pPr>
      <w:spacing w:after="0" w:line="240" w:lineRule="auto"/>
      <w:jc w:val="center"/>
      <w:rPr>
        <w:rFonts w:asciiTheme="majorHAnsi" w:eastAsia="Arial Narrow" w:hAnsiTheme="majorHAnsi" w:cs="Arial Narrow"/>
        <w:color w:val="000000" w:themeColor="text1"/>
        <w:sz w:val="20"/>
        <w:szCs w:val="20"/>
      </w:rPr>
    </w:pPr>
    <w:r w:rsidRPr="00CF28B8">
      <w:rPr>
        <w:rFonts w:asciiTheme="majorHAnsi" w:hAnsiTheme="majorHAnsi" w:cs="Arial"/>
        <w:sz w:val="20"/>
        <w:szCs w:val="20"/>
      </w:rPr>
      <w:t xml:space="preserve">www.mkekids.org/nextstep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E670F" w14:textId="77777777" w:rsidR="00CA5AEE" w:rsidRDefault="00CA5AEE">
      <w:pPr>
        <w:spacing w:after="0" w:line="240" w:lineRule="auto"/>
      </w:pPr>
      <w:r>
        <w:separator/>
      </w:r>
    </w:p>
  </w:footnote>
  <w:footnote w:type="continuationSeparator" w:id="0">
    <w:p w14:paraId="7D5458EE" w14:textId="77777777" w:rsidR="00CA5AEE" w:rsidRDefault="00CA5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58F18" w14:textId="77777777" w:rsidR="00CF28B8" w:rsidRDefault="00CF28B8" w:rsidP="00F91A84">
    <w:pPr>
      <w:spacing w:after="0"/>
      <w:rPr>
        <w:rFonts w:ascii="Arial Narrow" w:eastAsia="Arial Narrow" w:hAnsi="Arial Narrow" w:cs="Arial Narrow"/>
        <w:sz w:val="24"/>
        <w:szCs w:val="24"/>
      </w:rPr>
    </w:pPr>
  </w:p>
  <w:p w14:paraId="2867A398" w14:textId="66EAD4A1" w:rsidR="00CF28B8" w:rsidRDefault="00CF28B8" w:rsidP="00F91A84">
    <w:pPr>
      <w:spacing w:after="0"/>
      <w:jc w:val="center"/>
      <w:rPr>
        <w:rFonts w:ascii="Arial Narrow" w:eastAsia="Arial Narrow" w:hAnsi="Arial Narrow" w:cs="Arial Narrow"/>
        <w:sz w:val="24"/>
        <w:szCs w:val="24"/>
      </w:rPr>
    </w:pPr>
    <w:r>
      <w:rPr>
        <w:noProof/>
        <w:lang w:eastAsia="en-US"/>
      </w:rPr>
      <w:drawing>
        <wp:inline distT="0" distB="0" distL="0" distR="0" wp14:anchorId="69B1CFF0" wp14:editId="5FD494D1">
          <wp:extent cx="1515533" cy="858258"/>
          <wp:effectExtent l="0" t="0" r="0" b="2540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5533" cy="8582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EC0824" w14:textId="33D30648" w:rsidR="00CF28B8" w:rsidRPr="00F91A84" w:rsidRDefault="00CF28B8" w:rsidP="00F91A84">
    <w:pPr>
      <w:spacing w:after="0"/>
      <w:jc w:val="center"/>
      <w:rPr>
        <w:rFonts w:ascii="Arial Narrow" w:eastAsia="Arial Narrow" w:hAnsi="Arial Narrow" w:cs="Arial Narrow"/>
        <w:b/>
        <w:sz w:val="24"/>
        <w:szCs w:val="24"/>
      </w:rPr>
    </w:pPr>
    <w:r w:rsidRPr="00F91A84">
      <w:rPr>
        <w:rFonts w:ascii="Arial Narrow" w:eastAsia="Arial Narrow" w:hAnsi="Arial Narrow" w:cs="Arial Narrow"/>
        <w:b/>
        <w:sz w:val="24"/>
        <w:szCs w:val="24"/>
      </w:rPr>
      <w:t>Next Step Clinic Referral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text" w:horzAnchor="page" w:tblpX="829" w:tblpY="862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8"/>
      <w:gridCol w:w="180"/>
    </w:tblGrid>
    <w:tr w:rsidR="00CF28B8" w14:paraId="11B4BD8D" w14:textId="77777777" w:rsidTr="00513F9E">
      <w:tc>
        <w:tcPr>
          <w:tcW w:w="2358" w:type="dxa"/>
          <w:gridSpan w:val="2"/>
        </w:tcPr>
        <w:p w14:paraId="7EB21AA2" w14:textId="77777777" w:rsidR="00CF28B8" w:rsidRPr="00513F9E" w:rsidRDefault="00CF28B8" w:rsidP="00513F9E">
          <w:pPr>
            <w:rPr>
              <w:rFonts w:asciiTheme="majorHAnsi" w:eastAsia="Arial Narrow" w:hAnsiTheme="majorHAnsi" w:cs="Arial Narrow"/>
              <w:b/>
              <w:bCs/>
              <w:sz w:val="32"/>
              <w:szCs w:val="28"/>
            </w:rPr>
          </w:pPr>
          <w:r w:rsidRPr="00513F9E">
            <w:rPr>
              <w:rFonts w:asciiTheme="majorHAnsi" w:eastAsia="Arial Narrow" w:hAnsiTheme="majorHAnsi" w:cs="Arial Narrow"/>
              <w:b/>
              <w:bCs/>
              <w:sz w:val="32"/>
              <w:szCs w:val="28"/>
            </w:rPr>
            <w:t>Next Step Clinic</w:t>
          </w:r>
        </w:p>
      </w:tc>
    </w:tr>
    <w:tr w:rsidR="00CF28B8" w14:paraId="594EE02D" w14:textId="77777777" w:rsidTr="00513F9E">
      <w:trPr>
        <w:gridAfter w:val="1"/>
        <w:wAfter w:w="180" w:type="dxa"/>
      </w:trPr>
      <w:tc>
        <w:tcPr>
          <w:tcW w:w="2178" w:type="dxa"/>
        </w:tcPr>
        <w:p w14:paraId="5DD89812" w14:textId="77777777" w:rsidR="00CF28B8" w:rsidRPr="00513F9E" w:rsidRDefault="00CF28B8" w:rsidP="00513F9E">
          <w:pPr>
            <w:rPr>
              <w:rFonts w:asciiTheme="majorHAnsi" w:eastAsia="Arial Narrow" w:hAnsiTheme="majorHAnsi" w:cs="Arial Narrow"/>
              <w:b/>
              <w:bCs/>
              <w:sz w:val="32"/>
              <w:szCs w:val="28"/>
            </w:rPr>
          </w:pPr>
          <w:r w:rsidRPr="00513F9E">
            <w:rPr>
              <w:rFonts w:asciiTheme="majorHAnsi" w:eastAsia="Arial Narrow" w:hAnsiTheme="majorHAnsi" w:cs="Arial Narrow"/>
              <w:b/>
              <w:bCs/>
              <w:sz w:val="32"/>
              <w:szCs w:val="24"/>
            </w:rPr>
            <w:t>Referral Form</w:t>
          </w:r>
        </w:p>
      </w:tc>
    </w:tr>
  </w:tbl>
  <w:tbl>
    <w:tblPr>
      <w:tblStyle w:val="TableGrid"/>
      <w:tblpPr w:leftFromText="180" w:rightFromText="180" w:vertAnchor="text" w:horzAnchor="page" w:tblpX="9109" w:tblpY="72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18"/>
    </w:tblGrid>
    <w:tr w:rsidR="00CF28B8" w14:paraId="5C3DD7BB" w14:textId="77777777" w:rsidTr="00BB3945">
      <w:tc>
        <w:tcPr>
          <w:tcW w:w="2718" w:type="dxa"/>
          <w:vAlign w:val="center"/>
        </w:tcPr>
        <w:p w14:paraId="54915BF1" w14:textId="77777777" w:rsidR="00CF28B8" w:rsidRDefault="00CF28B8" w:rsidP="00BB3945">
          <w:pPr>
            <w:spacing w:line="360" w:lineRule="auto"/>
            <w:rPr>
              <w:rFonts w:asciiTheme="majorHAnsi" w:eastAsia="Arial Narrow" w:hAnsiTheme="majorHAnsi" w:cs="Arial Narrow"/>
              <w:bCs/>
              <w:i/>
              <w:sz w:val="18"/>
              <w:szCs w:val="28"/>
            </w:rPr>
          </w:pPr>
        </w:p>
        <w:p w14:paraId="678108DC" w14:textId="77777777" w:rsidR="00CF28B8" w:rsidRPr="00513F9E" w:rsidRDefault="00CF28B8" w:rsidP="00BB3945">
          <w:pPr>
            <w:spacing w:line="360" w:lineRule="auto"/>
            <w:rPr>
              <w:rFonts w:asciiTheme="majorHAnsi" w:eastAsia="Arial Narrow" w:hAnsiTheme="majorHAnsi" w:cs="Arial Narrow"/>
              <w:bCs/>
              <w:i/>
              <w:sz w:val="18"/>
              <w:szCs w:val="28"/>
            </w:rPr>
          </w:pPr>
          <w:r w:rsidRPr="00513F9E">
            <w:rPr>
              <w:rFonts w:asciiTheme="majorHAnsi" w:eastAsia="Arial Narrow" w:hAnsiTheme="majorHAnsi" w:cs="Arial Narrow"/>
              <w:bCs/>
              <w:i/>
              <w:sz w:val="18"/>
              <w:szCs w:val="28"/>
            </w:rPr>
            <w:t>For office use only</w:t>
          </w:r>
        </w:p>
      </w:tc>
    </w:tr>
    <w:tr w:rsidR="00CF28B8" w14:paraId="43788584" w14:textId="77777777" w:rsidTr="00BB3945">
      <w:tc>
        <w:tcPr>
          <w:tcW w:w="2718" w:type="dxa"/>
          <w:vAlign w:val="center"/>
        </w:tcPr>
        <w:p w14:paraId="4B8A0BC8" w14:textId="77777777" w:rsidR="00CF28B8" w:rsidRDefault="00CF28B8" w:rsidP="00BB3945">
          <w:pPr>
            <w:spacing w:line="360" w:lineRule="auto"/>
            <w:rPr>
              <w:rFonts w:asciiTheme="majorHAnsi" w:eastAsia="Arial Narrow" w:hAnsiTheme="majorHAnsi" w:cs="Arial Narrow"/>
              <w:bCs/>
              <w:sz w:val="18"/>
            </w:rPr>
          </w:pPr>
          <w:r w:rsidRPr="00513F9E">
            <w:rPr>
              <w:rFonts w:asciiTheme="majorHAnsi" w:eastAsia="Arial Narrow" w:hAnsiTheme="majorHAnsi" w:cs="Arial Narrow"/>
              <w:bCs/>
              <w:sz w:val="18"/>
            </w:rPr>
            <w:t>Child ID#</w:t>
          </w:r>
          <w:r>
            <w:rPr>
              <w:rFonts w:asciiTheme="majorHAnsi" w:eastAsia="Arial Narrow" w:hAnsiTheme="majorHAnsi" w:cs="Arial Narrow"/>
              <w:bCs/>
              <w:sz w:val="18"/>
            </w:rPr>
            <w:t xml:space="preserve"> ____________________</w:t>
          </w:r>
        </w:p>
        <w:p w14:paraId="09F2D240" w14:textId="77777777" w:rsidR="00CF28B8" w:rsidRPr="00513F9E" w:rsidRDefault="00CF28B8" w:rsidP="00BB3945">
          <w:pPr>
            <w:spacing w:line="360" w:lineRule="auto"/>
            <w:rPr>
              <w:rFonts w:asciiTheme="majorHAnsi" w:eastAsia="Arial Narrow" w:hAnsiTheme="majorHAnsi" w:cs="Arial Narrow"/>
              <w:bCs/>
              <w:sz w:val="18"/>
            </w:rPr>
          </w:pPr>
        </w:p>
      </w:tc>
    </w:tr>
  </w:tbl>
  <w:p w14:paraId="090E2D20" w14:textId="49F57D90" w:rsidR="00CF28B8" w:rsidRPr="004E3B1E" w:rsidRDefault="00CF28B8" w:rsidP="004E3B1E">
    <w:pPr>
      <w:spacing w:after="0" w:line="240" w:lineRule="auto"/>
      <w:rPr>
        <w:rFonts w:asciiTheme="majorHAnsi" w:eastAsia="Arial Narrow" w:hAnsiTheme="majorHAnsi" w:cs="Arial Narrow"/>
        <w:b/>
        <w:bCs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4DAE14B8" wp14:editId="5786F940">
          <wp:simplePos x="0" y="0"/>
          <wp:positionH relativeFrom="margin">
            <wp:align>center</wp:align>
          </wp:positionH>
          <wp:positionV relativeFrom="margin">
            <wp:align>top</wp:align>
          </wp:positionV>
          <wp:extent cx="1515110" cy="857885"/>
          <wp:effectExtent l="0" t="0" r="8890" b="571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5110" cy="8578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B66BE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c2MDQzNjM2MTVX0lEKTi0uzszPAykwrgUAScAPqSwAAAA="/>
  </w:docVars>
  <w:rsids>
    <w:rsidRoot w:val="00DE123D"/>
    <w:rsid w:val="00011FA8"/>
    <w:rsid w:val="000353B6"/>
    <w:rsid w:val="000A7A4A"/>
    <w:rsid w:val="000B40C9"/>
    <w:rsid w:val="000F7076"/>
    <w:rsid w:val="00104F7D"/>
    <w:rsid w:val="00164876"/>
    <w:rsid w:val="00170F5D"/>
    <w:rsid w:val="001B06B6"/>
    <w:rsid w:val="00225425"/>
    <w:rsid w:val="002473E5"/>
    <w:rsid w:val="00261595"/>
    <w:rsid w:val="00262250"/>
    <w:rsid w:val="00284890"/>
    <w:rsid w:val="002E1D96"/>
    <w:rsid w:val="002F1E84"/>
    <w:rsid w:val="00301672"/>
    <w:rsid w:val="003155A0"/>
    <w:rsid w:val="0035525E"/>
    <w:rsid w:val="00362F13"/>
    <w:rsid w:val="003708D4"/>
    <w:rsid w:val="00380EDE"/>
    <w:rsid w:val="003C04DC"/>
    <w:rsid w:val="003E03F0"/>
    <w:rsid w:val="003E3471"/>
    <w:rsid w:val="00467762"/>
    <w:rsid w:val="00477AB4"/>
    <w:rsid w:val="004A2A53"/>
    <w:rsid w:val="004B4D34"/>
    <w:rsid w:val="004D5A1B"/>
    <w:rsid w:val="004E28CE"/>
    <w:rsid w:val="004E3B1E"/>
    <w:rsid w:val="004F1434"/>
    <w:rsid w:val="00513F9E"/>
    <w:rsid w:val="00532333"/>
    <w:rsid w:val="00557A5F"/>
    <w:rsid w:val="005B3918"/>
    <w:rsid w:val="005D1A8E"/>
    <w:rsid w:val="005F1FBC"/>
    <w:rsid w:val="00600CC1"/>
    <w:rsid w:val="00607176"/>
    <w:rsid w:val="00615797"/>
    <w:rsid w:val="00647F92"/>
    <w:rsid w:val="0066339D"/>
    <w:rsid w:val="006C10B4"/>
    <w:rsid w:val="00700527"/>
    <w:rsid w:val="00703AB3"/>
    <w:rsid w:val="00751507"/>
    <w:rsid w:val="00761323"/>
    <w:rsid w:val="007810B0"/>
    <w:rsid w:val="007B5099"/>
    <w:rsid w:val="007E167B"/>
    <w:rsid w:val="007E38DD"/>
    <w:rsid w:val="007F284B"/>
    <w:rsid w:val="00814005"/>
    <w:rsid w:val="00837051"/>
    <w:rsid w:val="008A424E"/>
    <w:rsid w:val="008D40D2"/>
    <w:rsid w:val="008E03CE"/>
    <w:rsid w:val="00921A09"/>
    <w:rsid w:val="00934BCA"/>
    <w:rsid w:val="0094295E"/>
    <w:rsid w:val="0096164C"/>
    <w:rsid w:val="0098533B"/>
    <w:rsid w:val="009E5E34"/>
    <w:rsid w:val="00A44187"/>
    <w:rsid w:val="00A6509D"/>
    <w:rsid w:val="00A8333F"/>
    <w:rsid w:val="00AB0010"/>
    <w:rsid w:val="00AB1398"/>
    <w:rsid w:val="00AC524A"/>
    <w:rsid w:val="00B07DA4"/>
    <w:rsid w:val="00B21459"/>
    <w:rsid w:val="00B85C0F"/>
    <w:rsid w:val="00B86CAA"/>
    <w:rsid w:val="00BA368F"/>
    <w:rsid w:val="00BB3945"/>
    <w:rsid w:val="00BC386B"/>
    <w:rsid w:val="00BC4F7B"/>
    <w:rsid w:val="00BD157A"/>
    <w:rsid w:val="00BE5351"/>
    <w:rsid w:val="00C05725"/>
    <w:rsid w:val="00C274F9"/>
    <w:rsid w:val="00C275F0"/>
    <w:rsid w:val="00C5610C"/>
    <w:rsid w:val="00CA5AEE"/>
    <w:rsid w:val="00CE6C9C"/>
    <w:rsid w:val="00CF28B8"/>
    <w:rsid w:val="00D4F22C"/>
    <w:rsid w:val="00D607BA"/>
    <w:rsid w:val="00DE123D"/>
    <w:rsid w:val="00E01E5E"/>
    <w:rsid w:val="00E06F0B"/>
    <w:rsid w:val="00E15F60"/>
    <w:rsid w:val="00E36BC9"/>
    <w:rsid w:val="00E538B9"/>
    <w:rsid w:val="00E73B80"/>
    <w:rsid w:val="00E9394E"/>
    <w:rsid w:val="00EA2C7C"/>
    <w:rsid w:val="00EB7704"/>
    <w:rsid w:val="00F454BB"/>
    <w:rsid w:val="00F45C63"/>
    <w:rsid w:val="00F91A84"/>
    <w:rsid w:val="00FA0109"/>
    <w:rsid w:val="00FA1425"/>
    <w:rsid w:val="00FA2D77"/>
    <w:rsid w:val="02D84D2E"/>
    <w:rsid w:val="02F8105F"/>
    <w:rsid w:val="036B0A50"/>
    <w:rsid w:val="054F4F9D"/>
    <w:rsid w:val="055F7128"/>
    <w:rsid w:val="05A9FACC"/>
    <w:rsid w:val="0632781E"/>
    <w:rsid w:val="06749CD0"/>
    <w:rsid w:val="0862C3A5"/>
    <w:rsid w:val="086DC802"/>
    <w:rsid w:val="08EA9E56"/>
    <w:rsid w:val="09429684"/>
    <w:rsid w:val="097B5846"/>
    <w:rsid w:val="09B40CDF"/>
    <w:rsid w:val="0A6C8047"/>
    <w:rsid w:val="0AD05F6D"/>
    <w:rsid w:val="0C0A5619"/>
    <w:rsid w:val="0DE53339"/>
    <w:rsid w:val="0EF296E4"/>
    <w:rsid w:val="0F61CD60"/>
    <w:rsid w:val="0FF0FFCD"/>
    <w:rsid w:val="11E9732E"/>
    <w:rsid w:val="11F740A2"/>
    <w:rsid w:val="1270EC7D"/>
    <w:rsid w:val="1289CC37"/>
    <w:rsid w:val="12D0506D"/>
    <w:rsid w:val="12D7D6D2"/>
    <w:rsid w:val="13708024"/>
    <w:rsid w:val="13E675FD"/>
    <w:rsid w:val="16DC425F"/>
    <w:rsid w:val="172E60AF"/>
    <w:rsid w:val="1731C988"/>
    <w:rsid w:val="1778657D"/>
    <w:rsid w:val="17991BA0"/>
    <w:rsid w:val="17D80CCB"/>
    <w:rsid w:val="17F5C197"/>
    <w:rsid w:val="18263721"/>
    <w:rsid w:val="1A0FD3ED"/>
    <w:rsid w:val="1A720276"/>
    <w:rsid w:val="1CDF7B8E"/>
    <w:rsid w:val="1D511C6B"/>
    <w:rsid w:val="1D8AD9FB"/>
    <w:rsid w:val="1EAECDD9"/>
    <w:rsid w:val="1F06C607"/>
    <w:rsid w:val="1F65FA11"/>
    <w:rsid w:val="1FA77E62"/>
    <w:rsid w:val="1FA88195"/>
    <w:rsid w:val="20472E45"/>
    <w:rsid w:val="20C6A8C6"/>
    <w:rsid w:val="2161E3A6"/>
    <w:rsid w:val="21EE5F6F"/>
    <w:rsid w:val="22792BBD"/>
    <w:rsid w:val="234ADDA9"/>
    <w:rsid w:val="24BA2B9D"/>
    <w:rsid w:val="25D0AAC3"/>
    <w:rsid w:val="2616B35A"/>
    <w:rsid w:val="2660C773"/>
    <w:rsid w:val="2684B88B"/>
    <w:rsid w:val="2839E9DD"/>
    <w:rsid w:val="2855B01F"/>
    <w:rsid w:val="28BCB47E"/>
    <w:rsid w:val="2A01ADE3"/>
    <w:rsid w:val="2AAEED50"/>
    <w:rsid w:val="2B953E67"/>
    <w:rsid w:val="2BE588BD"/>
    <w:rsid w:val="2BEF501C"/>
    <w:rsid w:val="2CFD1E60"/>
    <w:rsid w:val="2EA8D829"/>
    <w:rsid w:val="2EBA3B8E"/>
    <w:rsid w:val="2F325388"/>
    <w:rsid w:val="2F4E36F2"/>
    <w:rsid w:val="2F5ACB2D"/>
    <w:rsid w:val="2FF24B3F"/>
    <w:rsid w:val="30B4BADC"/>
    <w:rsid w:val="3136F954"/>
    <w:rsid w:val="31A0D1F4"/>
    <w:rsid w:val="31D9116E"/>
    <w:rsid w:val="321B05D7"/>
    <w:rsid w:val="32808A77"/>
    <w:rsid w:val="32BE3232"/>
    <w:rsid w:val="331A198A"/>
    <w:rsid w:val="335EA09B"/>
    <w:rsid w:val="337AB2F4"/>
    <w:rsid w:val="339E4BAC"/>
    <w:rsid w:val="349D7027"/>
    <w:rsid w:val="3505BA7E"/>
    <w:rsid w:val="35A1950C"/>
    <w:rsid w:val="3646482F"/>
    <w:rsid w:val="36744317"/>
    <w:rsid w:val="36E8463A"/>
    <w:rsid w:val="370263D9"/>
    <w:rsid w:val="37243D10"/>
    <w:rsid w:val="37679507"/>
    <w:rsid w:val="37B2529B"/>
    <w:rsid w:val="37F6EB1B"/>
    <w:rsid w:val="389E6111"/>
    <w:rsid w:val="3A0F91D0"/>
    <w:rsid w:val="3AD47CC3"/>
    <w:rsid w:val="3B1B6759"/>
    <w:rsid w:val="3B2E8BDD"/>
    <w:rsid w:val="3B635B24"/>
    <w:rsid w:val="3BBA914E"/>
    <w:rsid w:val="3C36810B"/>
    <w:rsid w:val="3D805B56"/>
    <w:rsid w:val="3DB40344"/>
    <w:rsid w:val="3E1A2B7F"/>
    <w:rsid w:val="3E70C6EB"/>
    <w:rsid w:val="40DFD734"/>
    <w:rsid w:val="416076C6"/>
    <w:rsid w:val="41AEE17D"/>
    <w:rsid w:val="41BEE249"/>
    <w:rsid w:val="41F0786F"/>
    <w:rsid w:val="41FD99D4"/>
    <w:rsid w:val="423E4614"/>
    <w:rsid w:val="425966FA"/>
    <w:rsid w:val="42F38F92"/>
    <w:rsid w:val="43359745"/>
    <w:rsid w:val="4357E237"/>
    <w:rsid w:val="44674AD6"/>
    <w:rsid w:val="448DB9AC"/>
    <w:rsid w:val="467D09AA"/>
    <w:rsid w:val="46AE9E22"/>
    <w:rsid w:val="470FE3A1"/>
    <w:rsid w:val="47650177"/>
    <w:rsid w:val="47D431EB"/>
    <w:rsid w:val="4A0C086B"/>
    <w:rsid w:val="4A7AC807"/>
    <w:rsid w:val="4AE3125E"/>
    <w:rsid w:val="4AFCD353"/>
    <w:rsid w:val="4B36C355"/>
    <w:rsid w:val="4B65C48F"/>
    <w:rsid w:val="4C57F68F"/>
    <w:rsid w:val="4CBEE4B9"/>
    <w:rsid w:val="4D383710"/>
    <w:rsid w:val="4D4C1B85"/>
    <w:rsid w:val="4DC9CDC5"/>
    <w:rsid w:val="4DE5F036"/>
    <w:rsid w:val="4F1ECE31"/>
    <w:rsid w:val="4FCA5F83"/>
    <w:rsid w:val="4FEB668B"/>
    <w:rsid w:val="4FEE74CC"/>
    <w:rsid w:val="52657B24"/>
    <w:rsid w:val="5364C2A9"/>
    <w:rsid w:val="54B6C152"/>
    <w:rsid w:val="556E00D3"/>
    <w:rsid w:val="55A9B6DF"/>
    <w:rsid w:val="55EF46EF"/>
    <w:rsid w:val="56BC979C"/>
    <w:rsid w:val="576142B3"/>
    <w:rsid w:val="57778A42"/>
    <w:rsid w:val="58AAF780"/>
    <w:rsid w:val="5BA688F6"/>
    <w:rsid w:val="5C010AF5"/>
    <w:rsid w:val="5C376753"/>
    <w:rsid w:val="5C4954F2"/>
    <w:rsid w:val="5C5682EF"/>
    <w:rsid w:val="5D301C56"/>
    <w:rsid w:val="5D91B3A4"/>
    <w:rsid w:val="5FB16BBC"/>
    <w:rsid w:val="6003E160"/>
    <w:rsid w:val="617F3A79"/>
    <w:rsid w:val="627C06A8"/>
    <w:rsid w:val="62953825"/>
    <w:rsid w:val="62C5C473"/>
    <w:rsid w:val="62CE0792"/>
    <w:rsid w:val="62D03523"/>
    <w:rsid w:val="63104B08"/>
    <w:rsid w:val="631E29B9"/>
    <w:rsid w:val="639E589C"/>
    <w:rsid w:val="65C00F95"/>
    <w:rsid w:val="663D6856"/>
    <w:rsid w:val="66AD6029"/>
    <w:rsid w:val="67EDF6BD"/>
    <w:rsid w:val="67F11BDD"/>
    <w:rsid w:val="68533E19"/>
    <w:rsid w:val="687A2977"/>
    <w:rsid w:val="694430C5"/>
    <w:rsid w:val="6969B48C"/>
    <w:rsid w:val="697F8C8C"/>
    <w:rsid w:val="699AD294"/>
    <w:rsid w:val="69D784BA"/>
    <w:rsid w:val="6ACAE08C"/>
    <w:rsid w:val="6B45CFB8"/>
    <w:rsid w:val="6C9E2855"/>
    <w:rsid w:val="6CC882B0"/>
    <w:rsid w:val="6D1CA1AD"/>
    <w:rsid w:val="6D226669"/>
    <w:rsid w:val="6DA1F7CE"/>
    <w:rsid w:val="6DA302BB"/>
    <w:rsid w:val="6E973070"/>
    <w:rsid w:val="700E2EC8"/>
    <w:rsid w:val="70103B72"/>
    <w:rsid w:val="70B33994"/>
    <w:rsid w:val="721AB272"/>
    <w:rsid w:val="72856A40"/>
    <w:rsid w:val="730D4675"/>
    <w:rsid w:val="739E6A12"/>
    <w:rsid w:val="744B4EFD"/>
    <w:rsid w:val="745AAB9B"/>
    <w:rsid w:val="75FCA125"/>
    <w:rsid w:val="761E1D28"/>
    <w:rsid w:val="778FD690"/>
    <w:rsid w:val="77B3FC71"/>
    <w:rsid w:val="78A296E3"/>
    <w:rsid w:val="79A6FAC4"/>
    <w:rsid w:val="7ADC7843"/>
    <w:rsid w:val="7B039F86"/>
    <w:rsid w:val="7BD213BD"/>
    <w:rsid w:val="7C9764E1"/>
    <w:rsid w:val="7D92ADE0"/>
    <w:rsid w:val="7E4AEA30"/>
    <w:rsid w:val="7E70C7FC"/>
    <w:rsid w:val="7ED73620"/>
    <w:rsid w:val="7F5CE46C"/>
    <w:rsid w:val="7F9D9F48"/>
    <w:rsid w:val="7FA3F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3C7BFF"/>
  <w15:docId w15:val="{00069EC8-73AD-4D3B-A365-21C006E82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4677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762"/>
  </w:style>
  <w:style w:type="paragraph" w:styleId="Footer">
    <w:name w:val="footer"/>
    <w:basedOn w:val="Normal"/>
    <w:link w:val="FooterChar"/>
    <w:uiPriority w:val="99"/>
    <w:unhideWhenUsed/>
    <w:rsid w:val="004677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762"/>
  </w:style>
  <w:style w:type="character" w:styleId="Hyperlink">
    <w:name w:val="Hyperlink"/>
    <w:basedOn w:val="DefaultParagraphFont"/>
    <w:unhideWhenUsed/>
    <w:rsid w:val="005B391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489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A8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A8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4E3B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C10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nextstepclinic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help@nextstepclini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90D04AAC0D94C89A3D5183F4F28BC" ma:contentTypeVersion="13" ma:contentTypeDescription="Create a new document." ma:contentTypeScope="" ma:versionID="2af85b06f846cc56e917afcc3b97b817">
  <xsd:schema xmlns:xsd="http://www.w3.org/2001/XMLSchema" xmlns:xs="http://www.w3.org/2001/XMLSchema" xmlns:p="http://schemas.microsoft.com/office/2006/metadata/properties" xmlns:ns2="1584ff60-8040-4ab8-8651-8029c6a03386" xmlns:ns3="6eef1981-359a-40dd-8ee6-e5235a212638" targetNamespace="http://schemas.microsoft.com/office/2006/metadata/properties" ma:root="true" ma:fieldsID="a9b415b30c44a60aa3797b2f9bd642fa" ns2:_="" ns3:_="">
    <xsd:import namespace="1584ff60-8040-4ab8-8651-8029c6a03386"/>
    <xsd:import namespace="6eef1981-359a-40dd-8ee6-e5235a2126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84ff60-8040-4ab8-8651-8029c6a033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ef1981-359a-40dd-8ee6-e5235a2126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60CB83-CED1-6B4E-A94D-E8F0B0570A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08A8B7-AE96-4155-B81C-BE3AEA7104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3FF03A-F8FA-4A3C-B288-538D34673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84ff60-8040-4ab8-8651-8029c6a03386"/>
    <ds:schemaRef ds:uri="6eef1981-359a-40dd-8ee6-e5235a2126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77E0E2-9AC8-43E5-B879-56F8FA126D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chel S</cp:lastModifiedBy>
  <cp:revision>4</cp:revision>
  <cp:lastPrinted>2021-07-23T18:12:00Z</cp:lastPrinted>
  <dcterms:created xsi:type="dcterms:W3CDTF">2021-11-09T15:23:00Z</dcterms:created>
  <dcterms:modified xsi:type="dcterms:W3CDTF">2021-11-1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490D04AAC0D94C89A3D5183F4F28BC</vt:lpwstr>
  </property>
</Properties>
</file>